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2C7DB" w14:textId="4D6B920C" w:rsidR="0092593D" w:rsidRPr="002A776A" w:rsidRDefault="0092593D" w:rsidP="0092593D">
      <w:pPr>
        <w:rPr>
          <w:noProof/>
        </w:rPr>
      </w:pPr>
      <w:r w:rsidRPr="002A776A">
        <w:rPr>
          <w:noProof/>
        </w:rPr>
        <w:t xml:space="preserve">The intent of the Undergraduate </w:t>
      </w:r>
      <w:r w:rsidR="000E0272" w:rsidRPr="002A776A">
        <w:rPr>
          <w:noProof/>
        </w:rPr>
        <w:t xml:space="preserve">Program </w:t>
      </w:r>
      <w:r w:rsidRPr="002A776A">
        <w:rPr>
          <w:noProof/>
        </w:rPr>
        <w:t xml:space="preserve">Equipment Grants </w:t>
      </w:r>
      <w:r w:rsidR="000E0272" w:rsidRPr="002A776A">
        <w:rPr>
          <w:noProof/>
        </w:rPr>
        <w:t>i</w:t>
      </w:r>
      <w:r w:rsidRPr="002A776A">
        <w:rPr>
          <w:noProof/>
        </w:rPr>
        <w:t xml:space="preserve">s to provide funding for equipment for undergraduate education.  </w:t>
      </w:r>
      <w:r w:rsidRPr="002A776A">
        <w:t xml:space="preserve">The goal is to increase undergraduate student knowledge, learning and awareness of the HVAC&amp;R </w:t>
      </w:r>
      <w:r w:rsidR="007C4582" w:rsidRPr="002A776A">
        <w:t>industry</w:t>
      </w:r>
      <w:r w:rsidR="00CB47D2" w:rsidRPr="002A776A">
        <w:t>. R</w:t>
      </w:r>
      <w:r w:rsidR="007C4582" w:rsidRPr="002A776A">
        <w:t>efer</w:t>
      </w:r>
      <w:r w:rsidRPr="002A776A">
        <w:t xml:space="preserve"> to the website for more </w:t>
      </w:r>
      <w:r w:rsidR="00AD169A" w:rsidRPr="002A776A">
        <w:t>detailed information and sample</w:t>
      </w:r>
      <w:r w:rsidR="00CB47D2" w:rsidRPr="002A776A">
        <w:t>s</w:t>
      </w:r>
      <w:r w:rsidR="007C4582" w:rsidRPr="002A776A">
        <w:t xml:space="preserve">.  </w:t>
      </w:r>
      <w:r w:rsidR="00E47E59" w:rsidRPr="002A776A">
        <w:t xml:space="preserve">The final product/equipment will be used to attract more students to enter the HVACR industry. </w:t>
      </w:r>
      <w:r w:rsidR="00CB47D2" w:rsidRPr="002A776A">
        <w:t xml:space="preserve">Go to </w:t>
      </w:r>
      <w:hyperlink r:id="rId11" w:history="1">
        <w:r w:rsidR="00CB47D2" w:rsidRPr="002A776A">
          <w:rPr>
            <w:rStyle w:val="Hyperlink"/>
          </w:rPr>
          <w:t>https://www.ashrae.org/communities/student-zone/scholarships-and-grants/about-undergraduate-program-equipment-grants</w:t>
        </w:r>
      </w:hyperlink>
      <w:r w:rsidRPr="002A776A">
        <w:t xml:space="preserve"> </w:t>
      </w:r>
      <w:proofErr w:type="spellStart"/>
      <w:r w:rsidR="00CB47D2" w:rsidRPr="002A776A">
        <w:t>to</w:t>
      </w:r>
      <w:proofErr w:type="spellEnd"/>
      <w:r w:rsidR="00CB47D2" w:rsidRPr="002A776A">
        <w:t xml:space="preserve"> apply </w:t>
      </w:r>
      <w:r w:rsidRPr="002A776A">
        <w:t>for eligible funds.</w:t>
      </w:r>
    </w:p>
    <w:p w14:paraId="29E1E58C" w14:textId="3336BBAB" w:rsidR="00B802C5" w:rsidRPr="002A776A" w:rsidRDefault="00B802C5">
      <w:pPr>
        <w:rPr>
          <w:i/>
          <w:iCs/>
          <w:noProof/>
          <w:color w:val="FF0000"/>
        </w:rPr>
      </w:pP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744"/>
        <w:gridCol w:w="4071"/>
        <w:gridCol w:w="5386"/>
      </w:tblGrid>
      <w:tr w:rsidR="00B802C5" w:rsidRPr="002A776A" w14:paraId="4C1A5BE5" w14:textId="77777777" w:rsidTr="00B93F8A">
        <w:tc>
          <w:tcPr>
            <w:tcW w:w="744" w:type="dxa"/>
          </w:tcPr>
          <w:p w14:paraId="5515ED46" w14:textId="03E7E254" w:rsidR="00B802C5" w:rsidRPr="002A776A" w:rsidRDefault="00B802C5" w:rsidP="00525A9C">
            <w:pPr>
              <w:rPr>
                <w:b/>
                <w:bCs/>
                <w:noProof/>
                <w:sz w:val="24"/>
                <w:szCs w:val="24"/>
              </w:rPr>
            </w:pPr>
            <w:r w:rsidRPr="002A776A">
              <w:rPr>
                <w:b/>
                <w:bCs/>
                <w:noProof/>
                <w:sz w:val="24"/>
                <w:szCs w:val="24"/>
              </w:rPr>
              <w:t>1.0</w:t>
            </w:r>
          </w:p>
        </w:tc>
        <w:tc>
          <w:tcPr>
            <w:tcW w:w="9457" w:type="dxa"/>
            <w:gridSpan w:val="2"/>
          </w:tcPr>
          <w:p w14:paraId="3B1913D3" w14:textId="2543DACA" w:rsidR="00B802C5" w:rsidRPr="002A776A" w:rsidRDefault="00B802C5" w:rsidP="00525A9C">
            <w:pPr>
              <w:rPr>
                <w:b/>
                <w:bCs/>
                <w:noProof/>
                <w:sz w:val="24"/>
                <w:szCs w:val="24"/>
              </w:rPr>
            </w:pPr>
            <w:r w:rsidRPr="002A776A">
              <w:rPr>
                <w:b/>
                <w:bCs/>
                <w:noProof/>
                <w:sz w:val="24"/>
                <w:szCs w:val="24"/>
                <w:u w:val="single"/>
              </w:rPr>
              <w:t>PROJECT INFORMATION</w:t>
            </w:r>
          </w:p>
        </w:tc>
      </w:tr>
      <w:tr w:rsidR="00B802C5" w:rsidRPr="002A776A" w14:paraId="7E68C691" w14:textId="486C562C" w:rsidTr="00B93F8A">
        <w:tc>
          <w:tcPr>
            <w:tcW w:w="744" w:type="dxa"/>
          </w:tcPr>
          <w:p w14:paraId="33460862" w14:textId="77777777" w:rsidR="00B802C5" w:rsidRPr="002A776A" w:rsidRDefault="00B802C5" w:rsidP="00525A9C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04C7C1F7" w14:textId="67549787" w:rsidR="00B802C5" w:rsidRPr="002A776A" w:rsidRDefault="00B802C5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Project Title</w:t>
            </w:r>
          </w:p>
        </w:tc>
        <w:tc>
          <w:tcPr>
            <w:tcW w:w="5386" w:type="dxa"/>
          </w:tcPr>
          <w:p w14:paraId="7F32AF38" w14:textId="25E2A654" w:rsidR="00B802C5" w:rsidRPr="002A776A" w:rsidRDefault="00B802C5" w:rsidP="00525A9C">
            <w:pPr>
              <w:rPr>
                <w:b/>
                <w:bCs/>
                <w:noProof/>
              </w:rPr>
            </w:pPr>
          </w:p>
        </w:tc>
      </w:tr>
      <w:tr w:rsidR="00B802C5" w:rsidRPr="002A776A" w14:paraId="714A0362" w14:textId="5679045C" w:rsidTr="00B93F8A">
        <w:tc>
          <w:tcPr>
            <w:tcW w:w="744" w:type="dxa"/>
          </w:tcPr>
          <w:p w14:paraId="79670190" w14:textId="77777777" w:rsidR="00B802C5" w:rsidRPr="002A776A" w:rsidRDefault="00B802C5" w:rsidP="00525A9C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14969E77" w14:textId="20BC787C" w:rsidR="00B802C5" w:rsidRPr="002A776A" w:rsidRDefault="00B802C5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Project Brief (50 words or less)</w:t>
            </w:r>
          </w:p>
        </w:tc>
        <w:tc>
          <w:tcPr>
            <w:tcW w:w="5386" w:type="dxa"/>
          </w:tcPr>
          <w:p w14:paraId="7BA91190" w14:textId="77777777" w:rsidR="00B802C5" w:rsidRPr="002A776A" w:rsidRDefault="00B802C5" w:rsidP="00525A9C">
            <w:pPr>
              <w:rPr>
                <w:b/>
                <w:bCs/>
                <w:noProof/>
              </w:rPr>
            </w:pPr>
          </w:p>
        </w:tc>
      </w:tr>
      <w:tr w:rsidR="0089588C" w:rsidRPr="002A776A" w14:paraId="3AC40328" w14:textId="77777777" w:rsidTr="00B93F8A">
        <w:tc>
          <w:tcPr>
            <w:tcW w:w="744" w:type="dxa"/>
          </w:tcPr>
          <w:p w14:paraId="113468CF" w14:textId="77777777" w:rsidR="0089588C" w:rsidRPr="002A776A" w:rsidRDefault="0089588C" w:rsidP="00525A9C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22A5985B" w14:textId="70193EDA" w:rsidR="0089588C" w:rsidRPr="002A776A" w:rsidRDefault="0089588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Amount Requested (USD)</w:t>
            </w:r>
          </w:p>
        </w:tc>
        <w:tc>
          <w:tcPr>
            <w:tcW w:w="5386" w:type="dxa"/>
          </w:tcPr>
          <w:p w14:paraId="45D295A7" w14:textId="77777777" w:rsidR="0089588C" w:rsidRPr="002A776A" w:rsidRDefault="0089588C" w:rsidP="00525A9C">
            <w:pPr>
              <w:rPr>
                <w:b/>
                <w:bCs/>
                <w:noProof/>
              </w:rPr>
            </w:pPr>
          </w:p>
        </w:tc>
      </w:tr>
      <w:tr w:rsidR="00D225AB" w:rsidRPr="002A776A" w14:paraId="6411C3F5" w14:textId="2013C0D8" w:rsidTr="00B93F8A">
        <w:tc>
          <w:tcPr>
            <w:tcW w:w="744" w:type="dxa"/>
          </w:tcPr>
          <w:p w14:paraId="34A42DF1" w14:textId="77777777" w:rsidR="00D225AB" w:rsidRPr="002A776A" w:rsidRDefault="00D225AB" w:rsidP="00D225AB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40F9B0E6" w14:textId="77777777" w:rsidR="00D225AB" w:rsidRPr="002A776A" w:rsidRDefault="00D225AB" w:rsidP="00D225AB">
            <w:pPr>
              <w:rPr>
                <w:noProof/>
              </w:rPr>
            </w:pPr>
            <w:r w:rsidRPr="002A776A">
              <w:rPr>
                <w:b/>
                <w:bCs/>
                <w:noProof/>
              </w:rPr>
              <w:t xml:space="preserve">*What type of project is this? </w:t>
            </w:r>
            <w:r w:rsidRPr="002A776A">
              <w:rPr>
                <w:noProof/>
              </w:rPr>
              <w:t>(Check One)</w:t>
            </w:r>
          </w:p>
          <w:p w14:paraId="3F70C3BB" w14:textId="75BD56E1" w:rsidR="00D225AB" w:rsidRPr="002A776A" w:rsidRDefault="00D225AB" w:rsidP="00D225AB">
            <w:pPr>
              <w:rPr>
                <w:b/>
                <w:bCs/>
                <w:noProof/>
              </w:rPr>
            </w:pPr>
          </w:p>
        </w:tc>
        <w:tc>
          <w:tcPr>
            <w:tcW w:w="5386" w:type="dxa"/>
          </w:tcPr>
          <w:p w14:paraId="3D746131" w14:textId="77777777" w:rsidR="00D225AB" w:rsidRPr="002A776A" w:rsidRDefault="00D225AB" w:rsidP="00D225AB">
            <w:pPr>
              <w:pStyle w:val="ListParagraph"/>
              <w:ind w:left="31" w:hanging="139"/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Undergraduate Research Project</w:t>
            </w:r>
          </w:p>
          <w:p w14:paraId="34C16B32" w14:textId="779B6BF4" w:rsidR="00D225AB" w:rsidRPr="002A776A" w:rsidRDefault="006C0D3B" w:rsidP="00D225AB">
            <w:pPr>
              <w:tabs>
                <w:tab w:val="left" w:pos="599"/>
              </w:tabs>
              <w:ind w:left="599" w:hanging="567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1303887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5AB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Research – new</w:t>
            </w:r>
            <w:r w:rsidR="00CB47D2" w:rsidRPr="002A776A">
              <w:rPr>
                <w:noProof/>
              </w:rPr>
              <w:t>,</w:t>
            </w:r>
            <w:r w:rsidR="00D225AB" w:rsidRPr="002A776A">
              <w:rPr>
                <w:noProof/>
              </w:rPr>
              <w:t xml:space="preserve"> exploratory</w:t>
            </w:r>
            <w:r w:rsidR="00CB47D2" w:rsidRPr="002A776A">
              <w:rPr>
                <w:noProof/>
              </w:rPr>
              <w:t xml:space="preserve"> or innovative</w:t>
            </w:r>
          </w:p>
          <w:p w14:paraId="7B3A2132" w14:textId="77777777" w:rsidR="00D225AB" w:rsidRPr="002A776A" w:rsidRDefault="006C0D3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49338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5AB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Research – expanded scope or building upon a current project</w:t>
            </w:r>
          </w:p>
          <w:p w14:paraId="001878AC" w14:textId="335022CC" w:rsidR="00D225AB" w:rsidRPr="002A776A" w:rsidRDefault="00D225A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Equipment used in HVAC Lab for Educational Purposes</w:t>
            </w:r>
          </w:p>
          <w:p w14:paraId="45DA1B8D" w14:textId="569FA988" w:rsidR="00D225AB" w:rsidRPr="002A776A" w:rsidRDefault="006C0D3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75656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2722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Educational – building/constructing the project is the primary teaching tool</w:t>
            </w:r>
          </w:p>
          <w:p w14:paraId="5B5FCB7C" w14:textId="77777777" w:rsidR="00D225AB" w:rsidRPr="002A776A" w:rsidRDefault="006C0D3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-31024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5AB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Educational – once constructed, the final product will be the primary teaching tool</w:t>
            </w:r>
          </w:p>
          <w:p w14:paraId="050E44AB" w14:textId="77777777" w:rsidR="00D225AB" w:rsidRPr="002A776A" w:rsidRDefault="006C0D3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175801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5AB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Building Audits / BEQ </w:t>
            </w:r>
          </w:p>
          <w:p w14:paraId="0F6D07D3" w14:textId="77777777" w:rsidR="00D225AB" w:rsidRPr="002A776A" w:rsidRDefault="006C0D3B" w:rsidP="00D225AB">
            <w:pPr>
              <w:tabs>
                <w:tab w:val="left" w:pos="599"/>
              </w:tabs>
              <w:ind w:left="599" w:hanging="568"/>
              <w:rPr>
                <w:b/>
                <w:bCs/>
                <w:noProof/>
              </w:rPr>
            </w:pPr>
            <w:sdt>
              <w:sdtPr>
                <w:rPr>
                  <w:rFonts w:ascii="MS Gothic" w:eastAsia="MS Gothic" w:hAnsi="MS Gothic"/>
                  <w:noProof/>
                </w:rPr>
                <w:id w:val="-101598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25AB" w:rsidRPr="002A776A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D225AB" w:rsidRPr="002A776A">
              <w:rPr>
                <w:noProof/>
              </w:rPr>
              <w:t xml:space="preserve">       Performance benchmarking</w:t>
            </w:r>
          </w:p>
          <w:p w14:paraId="30D9D7F1" w14:textId="77777777" w:rsidR="00D225AB" w:rsidRPr="002A776A" w:rsidRDefault="00D225AB" w:rsidP="00D225AB">
            <w:pPr>
              <w:rPr>
                <w:b/>
                <w:bCs/>
                <w:noProof/>
              </w:rPr>
            </w:pPr>
          </w:p>
        </w:tc>
      </w:tr>
      <w:tr w:rsidR="00D225AB" w:rsidRPr="002A776A" w14:paraId="07D00918" w14:textId="303DF83E" w:rsidTr="00177712">
        <w:trPr>
          <w:trHeight w:val="2618"/>
        </w:trPr>
        <w:tc>
          <w:tcPr>
            <w:tcW w:w="744" w:type="dxa"/>
          </w:tcPr>
          <w:p w14:paraId="5EC3D195" w14:textId="77777777" w:rsidR="00D225AB" w:rsidRPr="002A776A" w:rsidRDefault="00D225AB" w:rsidP="00D225AB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3349F19D" w14:textId="11F861C1" w:rsidR="00D225AB" w:rsidRPr="002A776A" w:rsidRDefault="007F5D94" w:rsidP="00D225AB">
            <w:pPr>
              <w:rPr>
                <w:i/>
                <w:iCs/>
                <w:noProof/>
              </w:rPr>
            </w:pPr>
            <w:r>
              <w:rPr>
                <w:b/>
                <w:bCs/>
                <w:noProof/>
              </w:rPr>
              <w:t xml:space="preserve">How is the project relevant to ASHRAE? </w:t>
            </w:r>
            <w:r w:rsidRPr="007F5D94">
              <w:rPr>
                <w:noProof/>
              </w:rPr>
              <w:t>(Max 200 words)</w:t>
            </w:r>
          </w:p>
          <w:p w14:paraId="189784D8" w14:textId="7BBADAAA" w:rsidR="00D225AB" w:rsidRPr="002A776A" w:rsidRDefault="00D225AB" w:rsidP="00D225AB">
            <w:pPr>
              <w:rPr>
                <w:b/>
                <w:bCs/>
                <w:noProof/>
              </w:rPr>
            </w:pPr>
          </w:p>
        </w:tc>
        <w:tc>
          <w:tcPr>
            <w:tcW w:w="5386" w:type="dxa"/>
          </w:tcPr>
          <w:p w14:paraId="54692522" w14:textId="77777777" w:rsidR="00D225AB" w:rsidRPr="002A776A" w:rsidRDefault="00D225AB" w:rsidP="007F5D94">
            <w:pPr>
              <w:ind w:left="599" w:hanging="567"/>
              <w:rPr>
                <w:b/>
                <w:bCs/>
                <w:noProof/>
              </w:rPr>
            </w:pPr>
          </w:p>
        </w:tc>
      </w:tr>
      <w:tr w:rsidR="00231317" w:rsidRPr="002A776A" w14:paraId="3130DCC4" w14:textId="51A1F28F" w:rsidTr="00B93F8A">
        <w:tc>
          <w:tcPr>
            <w:tcW w:w="744" w:type="dxa"/>
          </w:tcPr>
          <w:p w14:paraId="1947E89B" w14:textId="2B68A9EC" w:rsidR="00231317" w:rsidRPr="002A776A" w:rsidRDefault="00231317" w:rsidP="007E55AF">
            <w:pPr>
              <w:rPr>
                <w:b/>
                <w:bCs/>
                <w:noProof/>
                <w:sz w:val="28"/>
                <w:szCs w:val="28"/>
              </w:rPr>
            </w:pPr>
            <w:r w:rsidRPr="002A776A">
              <w:rPr>
                <w:b/>
                <w:bCs/>
                <w:noProof/>
                <w:sz w:val="28"/>
                <w:szCs w:val="28"/>
              </w:rPr>
              <w:t>2.0</w:t>
            </w:r>
          </w:p>
        </w:tc>
        <w:tc>
          <w:tcPr>
            <w:tcW w:w="9457" w:type="dxa"/>
            <w:gridSpan w:val="2"/>
          </w:tcPr>
          <w:p w14:paraId="4CE3353C" w14:textId="3975ED60" w:rsidR="00231317" w:rsidRPr="002A776A" w:rsidRDefault="00231317" w:rsidP="007E55AF">
            <w:pPr>
              <w:rPr>
                <w:b/>
                <w:bCs/>
                <w:noProof/>
                <w:sz w:val="28"/>
                <w:szCs w:val="28"/>
              </w:rPr>
            </w:pPr>
            <w:r w:rsidRPr="002A776A">
              <w:rPr>
                <w:b/>
                <w:bCs/>
                <w:noProof/>
                <w:sz w:val="28"/>
                <w:szCs w:val="28"/>
                <w:u w:val="single"/>
              </w:rPr>
              <w:t xml:space="preserve">Applicant Information </w:t>
            </w:r>
          </w:p>
        </w:tc>
      </w:tr>
      <w:tr w:rsidR="007E55AF" w:rsidRPr="002A776A" w14:paraId="1419C35E" w14:textId="437E1E1B" w:rsidTr="00B93F8A">
        <w:tc>
          <w:tcPr>
            <w:tcW w:w="744" w:type="dxa"/>
          </w:tcPr>
          <w:p w14:paraId="53657A3A" w14:textId="0FF7BFD5" w:rsidR="007E55AF" w:rsidRPr="002A776A" w:rsidRDefault="00E47E59" w:rsidP="007E55AF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</w:t>
            </w:r>
          </w:p>
        </w:tc>
        <w:tc>
          <w:tcPr>
            <w:tcW w:w="4071" w:type="dxa"/>
          </w:tcPr>
          <w:p w14:paraId="3A92281D" w14:textId="3873D6A2" w:rsidR="007E55AF" w:rsidRPr="002A776A" w:rsidRDefault="007E55AF" w:rsidP="007E55AF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Instructor</w:t>
            </w:r>
            <w:r w:rsidR="00696C8C" w:rsidRPr="002A776A">
              <w:rPr>
                <w:rFonts w:cstheme="minorHAnsi"/>
                <w:noProof/>
              </w:rPr>
              <w:t>’s</w:t>
            </w:r>
            <w:r w:rsidRPr="002A776A">
              <w:rPr>
                <w:rFonts w:cstheme="minorHAnsi"/>
                <w:noProof/>
              </w:rPr>
              <w:t xml:space="preserve"> Name</w:t>
            </w:r>
          </w:p>
        </w:tc>
        <w:tc>
          <w:tcPr>
            <w:tcW w:w="5386" w:type="dxa"/>
          </w:tcPr>
          <w:p w14:paraId="5855CD72" w14:textId="77777777" w:rsidR="007E55AF" w:rsidRPr="002A776A" w:rsidRDefault="007E55AF" w:rsidP="007E55AF">
            <w:pPr>
              <w:rPr>
                <w:b/>
                <w:bCs/>
                <w:noProof/>
              </w:rPr>
            </w:pPr>
          </w:p>
        </w:tc>
      </w:tr>
      <w:tr w:rsidR="00525A9C" w:rsidRPr="002A776A" w14:paraId="4BA2B72C" w14:textId="77777777" w:rsidTr="00B93F8A">
        <w:tc>
          <w:tcPr>
            <w:tcW w:w="744" w:type="dxa"/>
          </w:tcPr>
          <w:p w14:paraId="0AE03C75" w14:textId="776839AB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</w:t>
            </w:r>
          </w:p>
        </w:tc>
        <w:tc>
          <w:tcPr>
            <w:tcW w:w="4071" w:type="dxa"/>
          </w:tcPr>
          <w:p w14:paraId="577C1637" w14:textId="07053D66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ASHRAE Member ID</w:t>
            </w:r>
          </w:p>
        </w:tc>
        <w:tc>
          <w:tcPr>
            <w:tcW w:w="5386" w:type="dxa"/>
          </w:tcPr>
          <w:p w14:paraId="4E6D2148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7973141D" w14:textId="77777777" w:rsidTr="00B93F8A">
        <w:tc>
          <w:tcPr>
            <w:tcW w:w="744" w:type="dxa"/>
          </w:tcPr>
          <w:p w14:paraId="3969B93F" w14:textId="74795253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3</w:t>
            </w:r>
          </w:p>
        </w:tc>
        <w:tc>
          <w:tcPr>
            <w:tcW w:w="4071" w:type="dxa"/>
          </w:tcPr>
          <w:p w14:paraId="27F483B3" w14:textId="27E39E89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Email Address</w:t>
            </w:r>
          </w:p>
        </w:tc>
        <w:tc>
          <w:tcPr>
            <w:tcW w:w="5386" w:type="dxa"/>
          </w:tcPr>
          <w:p w14:paraId="6A6D2D63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37AED37D" w14:textId="77777777" w:rsidTr="00B93F8A">
        <w:tc>
          <w:tcPr>
            <w:tcW w:w="744" w:type="dxa"/>
          </w:tcPr>
          <w:p w14:paraId="4ED7A4FB" w14:textId="6D582812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4</w:t>
            </w:r>
          </w:p>
        </w:tc>
        <w:tc>
          <w:tcPr>
            <w:tcW w:w="4071" w:type="dxa"/>
          </w:tcPr>
          <w:p w14:paraId="41E1022E" w14:textId="6245C67C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Phone Number</w:t>
            </w:r>
          </w:p>
        </w:tc>
        <w:tc>
          <w:tcPr>
            <w:tcW w:w="5386" w:type="dxa"/>
          </w:tcPr>
          <w:p w14:paraId="701D861C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3B426521" w14:textId="6EB76DDF" w:rsidTr="00B93F8A">
        <w:tc>
          <w:tcPr>
            <w:tcW w:w="744" w:type="dxa"/>
          </w:tcPr>
          <w:p w14:paraId="10B0A326" w14:textId="6A06265C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5</w:t>
            </w:r>
          </w:p>
        </w:tc>
        <w:tc>
          <w:tcPr>
            <w:tcW w:w="4071" w:type="dxa"/>
          </w:tcPr>
          <w:p w14:paraId="3B68B707" w14:textId="258380E9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Student(s) participating</w:t>
            </w:r>
          </w:p>
        </w:tc>
        <w:tc>
          <w:tcPr>
            <w:tcW w:w="5386" w:type="dxa"/>
          </w:tcPr>
          <w:p w14:paraId="0DFEED97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7AB70B59" w14:textId="07ED6ACA" w:rsidTr="00B93F8A">
        <w:tc>
          <w:tcPr>
            <w:tcW w:w="744" w:type="dxa"/>
          </w:tcPr>
          <w:p w14:paraId="4A0ADC01" w14:textId="2B3D1647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7</w:t>
            </w:r>
          </w:p>
        </w:tc>
        <w:tc>
          <w:tcPr>
            <w:tcW w:w="4071" w:type="dxa"/>
          </w:tcPr>
          <w:p w14:paraId="7D2E77CE" w14:textId="416B9DF5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Course for construction of Project</w:t>
            </w:r>
          </w:p>
        </w:tc>
        <w:tc>
          <w:tcPr>
            <w:tcW w:w="5386" w:type="dxa"/>
          </w:tcPr>
          <w:p w14:paraId="3A266BF3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5AE273D6" w14:textId="77777777" w:rsidTr="00B93F8A">
        <w:tc>
          <w:tcPr>
            <w:tcW w:w="744" w:type="dxa"/>
          </w:tcPr>
          <w:p w14:paraId="264AA960" w14:textId="2A987DFF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7</w:t>
            </w:r>
          </w:p>
        </w:tc>
        <w:tc>
          <w:tcPr>
            <w:tcW w:w="4071" w:type="dxa"/>
          </w:tcPr>
          <w:p w14:paraId="3ABF546E" w14:textId="6641A918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Courses for future use of equipment</w:t>
            </w:r>
          </w:p>
        </w:tc>
        <w:tc>
          <w:tcPr>
            <w:tcW w:w="5386" w:type="dxa"/>
          </w:tcPr>
          <w:p w14:paraId="5916CDCF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4136FF06" w14:textId="77777777" w:rsidTr="00B93F8A">
        <w:tc>
          <w:tcPr>
            <w:tcW w:w="744" w:type="dxa"/>
          </w:tcPr>
          <w:p w14:paraId="4513BE42" w14:textId="37266BC4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8</w:t>
            </w:r>
          </w:p>
        </w:tc>
        <w:tc>
          <w:tcPr>
            <w:tcW w:w="4071" w:type="dxa"/>
          </w:tcPr>
          <w:p w14:paraId="3C82B953" w14:textId="761DCD3B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School Name</w:t>
            </w:r>
          </w:p>
        </w:tc>
        <w:tc>
          <w:tcPr>
            <w:tcW w:w="5386" w:type="dxa"/>
          </w:tcPr>
          <w:p w14:paraId="7E0C8428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3F54503" w14:textId="77777777" w:rsidTr="00B93F8A">
        <w:tc>
          <w:tcPr>
            <w:tcW w:w="744" w:type="dxa"/>
          </w:tcPr>
          <w:p w14:paraId="61C4D74E" w14:textId="58011DA9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9</w:t>
            </w:r>
          </w:p>
        </w:tc>
        <w:tc>
          <w:tcPr>
            <w:tcW w:w="4071" w:type="dxa"/>
          </w:tcPr>
          <w:p w14:paraId="7600A490" w14:textId="7469E46C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Department</w:t>
            </w:r>
          </w:p>
        </w:tc>
        <w:tc>
          <w:tcPr>
            <w:tcW w:w="5386" w:type="dxa"/>
          </w:tcPr>
          <w:p w14:paraId="11B626A5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38C7018" w14:textId="77777777" w:rsidTr="00B93F8A">
        <w:tc>
          <w:tcPr>
            <w:tcW w:w="744" w:type="dxa"/>
          </w:tcPr>
          <w:p w14:paraId="041D9B4B" w14:textId="13F2A44A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0</w:t>
            </w:r>
          </w:p>
        </w:tc>
        <w:tc>
          <w:tcPr>
            <w:tcW w:w="4071" w:type="dxa"/>
          </w:tcPr>
          <w:p w14:paraId="7EDB4138" w14:textId="0E81676E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School Address</w:t>
            </w:r>
          </w:p>
        </w:tc>
        <w:tc>
          <w:tcPr>
            <w:tcW w:w="5386" w:type="dxa"/>
          </w:tcPr>
          <w:p w14:paraId="3C61EB4B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65004323" w14:textId="77777777" w:rsidTr="00B93F8A">
        <w:tc>
          <w:tcPr>
            <w:tcW w:w="744" w:type="dxa"/>
          </w:tcPr>
          <w:p w14:paraId="0DB50603" w14:textId="2931DD98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1</w:t>
            </w:r>
          </w:p>
        </w:tc>
        <w:tc>
          <w:tcPr>
            <w:tcW w:w="4071" w:type="dxa"/>
          </w:tcPr>
          <w:p w14:paraId="74B46AE4" w14:textId="1569987E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Address Line 2</w:t>
            </w:r>
          </w:p>
        </w:tc>
        <w:tc>
          <w:tcPr>
            <w:tcW w:w="5386" w:type="dxa"/>
          </w:tcPr>
          <w:p w14:paraId="4875A9CF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2C8A78BD" w14:textId="77777777" w:rsidTr="00B93F8A">
        <w:tc>
          <w:tcPr>
            <w:tcW w:w="744" w:type="dxa"/>
          </w:tcPr>
          <w:p w14:paraId="37A88FE6" w14:textId="44E50BC1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lastRenderedPageBreak/>
              <w:t>2.12</w:t>
            </w:r>
          </w:p>
        </w:tc>
        <w:tc>
          <w:tcPr>
            <w:tcW w:w="4071" w:type="dxa"/>
          </w:tcPr>
          <w:p w14:paraId="58A544B1" w14:textId="0F0BCFBA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City</w:t>
            </w:r>
          </w:p>
        </w:tc>
        <w:tc>
          <w:tcPr>
            <w:tcW w:w="5386" w:type="dxa"/>
          </w:tcPr>
          <w:p w14:paraId="574927D8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0C54C6BB" w14:textId="77777777" w:rsidTr="00B93F8A">
        <w:tc>
          <w:tcPr>
            <w:tcW w:w="744" w:type="dxa"/>
          </w:tcPr>
          <w:p w14:paraId="5746BA62" w14:textId="13F0B79D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3</w:t>
            </w:r>
          </w:p>
        </w:tc>
        <w:tc>
          <w:tcPr>
            <w:tcW w:w="4071" w:type="dxa"/>
          </w:tcPr>
          <w:p w14:paraId="4F6925A1" w14:textId="532CBDA7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State / Province</w:t>
            </w:r>
          </w:p>
        </w:tc>
        <w:tc>
          <w:tcPr>
            <w:tcW w:w="5386" w:type="dxa"/>
          </w:tcPr>
          <w:p w14:paraId="0FD57E23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73BC16A4" w14:textId="77777777" w:rsidTr="00B93F8A">
        <w:tc>
          <w:tcPr>
            <w:tcW w:w="744" w:type="dxa"/>
          </w:tcPr>
          <w:p w14:paraId="1B8FC9AC" w14:textId="1FC27032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4</w:t>
            </w:r>
          </w:p>
        </w:tc>
        <w:tc>
          <w:tcPr>
            <w:tcW w:w="4071" w:type="dxa"/>
          </w:tcPr>
          <w:p w14:paraId="436538FD" w14:textId="76749A83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Country</w:t>
            </w:r>
          </w:p>
        </w:tc>
        <w:tc>
          <w:tcPr>
            <w:tcW w:w="5386" w:type="dxa"/>
          </w:tcPr>
          <w:p w14:paraId="1D4824E5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624E9BAA" w14:textId="77777777" w:rsidTr="00B93F8A">
        <w:tc>
          <w:tcPr>
            <w:tcW w:w="744" w:type="dxa"/>
          </w:tcPr>
          <w:p w14:paraId="4D878069" w14:textId="6367474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5</w:t>
            </w:r>
          </w:p>
        </w:tc>
        <w:tc>
          <w:tcPr>
            <w:tcW w:w="4071" w:type="dxa"/>
          </w:tcPr>
          <w:p w14:paraId="62562A96" w14:textId="7258948A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Zip/Postal Code</w:t>
            </w:r>
          </w:p>
        </w:tc>
        <w:tc>
          <w:tcPr>
            <w:tcW w:w="5386" w:type="dxa"/>
          </w:tcPr>
          <w:p w14:paraId="1EACB2A8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3459A10B" w14:textId="77777777" w:rsidTr="00B93F8A">
        <w:tc>
          <w:tcPr>
            <w:tcW w:w="744" w:type="dxa"/>
          </w:tcPr>
          <w:p w14:paraId="707CB443" w14:textId="24A1AD22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6</w:t>
            </w:r>
          </w:p>
        </w:tc>
        <w:tc>
          <w:tcPr>
            <w:tcW w:w="4071" w:type="dxa"/>
          </w:tcPr>
          <w:p w14:paraId="0C06B957" w14:textId="06E48E43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Ashrae Region (I,II,..RAL)</w:t>
            </w:r>
          </w:p>
        </w:tc>
        <w:tc>
          <w:tcPr>
            <w:tcW w:w="5386" w:type="dxa"/>
          </w:tcPr>
          <w:p w14:paraId="7900F23A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DE213BC" w14:textId="77777777" w:rsidTr="00B93F8A">
        <w:tc>
          <w:tcPr>
            <w:tcW w:w="744" w:type="dxa"/>
          </w:tcPr>
          <w:p w14:paraId="0903C7B3" w14:textId="2F56CA07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7</w:t>
            </w:r>
          </w:p>
        </w:tc>
        <w:tc>
          <w:tcPr>
            <w:tcW w:w="4071" w:type="dxa"/>
          </w:tcPr>
          <w:p w14:paraId="6D83F424" w14:textId="7B5120EC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 xml:space="preserve">Local Chapter Name </w:t>
            </w:r>
          </w:p>
        </w:tc>
        <w:tc>
          <w:tcPr>
            <w:tcW w:w="5386" w:type="dxa"/>
          </w:tcPr>
          <w:p w14:paraId="7A39FE6A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561CF710" w14:textId="77777777" w:rsidTr="00B93F8A">
        <w:tc>
          <w:tcPr>
            <w:tcW w:w="744" w:type="dxa"/>
          </w:tcPr>
          <w:p w14:paraId="2EC901F3" w14:textId="1DD80F6A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8</w:t>
            </w:r>
          </w:p>
        </w:tc>
        <w:tc>
          <w:tcPr>
            <w:tcW w:w="4071" w:type="dxa"/>
          </w:tcPr>
          <w:p w14:paraId="0436E846" w14:textId="7F9FC0AE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Local Student Activities Chair</w:t>
            </w:r>
          </w:p>
        </w:tc>
        <w:tc>
          <w:tcPr>
            <w:tcW w:w="5386" w:type="dxa"/>
          </w:tcPr>
          <w:p w14:paraId="4979862B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63282CCA" w14:textId="77777777" w:rsidTr="00B93F8A">
        <w:tc>
          <w:tcPr>
            <w:tcW w:w="744" w:type="dxa"/>
          </w:tcPr>
          <w:p w14:paraId="28E8F610" w14:textId="0384BAD5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19</w:t>
            </w:r>
          </w:p>
        </w:tc>
        <w:tc>
          <w:tcPr>
            <w:tcW w:w="4071" w:type="dxa"/>
          </w:tcPr>
          <w:p w14:paraId="0C349E7B" w14:textId="4DA5D2EA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Local Student Branch</w:t>
            </w:r>
            <w:r w:rsidR="00696C8C" w:rsidRPr="002A776A">
              <w:rPr>
                <w:rFonts w:cstheme="minorHAnsi"/>
                <w:noProof/>
              </w:rPr>
              <w:t xml:space="preserve"> Name</w:t>
            </w:r>
          </w:p>
        </w:tc>
        <w:tc>
          <w:tcPr>
            <w:tcW w:w="5386" w:type="dxa"/>
          </w:tcPr>
          <w:p w14:paraId="59B07FEA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62B55F40" w14:textId="77777777" w:rsidTr="00B93F8A">
        <w:tc>
          <w:tcPr>
            <w:tcW w:w="744" w:type="dxa"/>
          </w:tcPr>
          <w:p w14:paraId="174B3A18" w14:textId="7892872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0</w:t>
            </w:r>
          </w:p>
        </w:tc>
        <w:tc>
          <w:tcPr>
            <w:tcW w:w="4071" w:type="dxa"/>
          </w:tcPr>
          <w:p w14:paraId="3C007619" w14:textId="1CDED387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Is there an ASHRAE Student Branch at your institution?</w:t>
            </w:r>
          </w:p>
        </w:tc>
        <w:tc>
          <w:tcPr>
            <w:tcW w:w="5386" w:type="dxa"/>
          </w:tcPr>
          <w:p w14:paraId="78BF6C94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553E89C8" w14:textId="77777777" w:rsidTr="00B93F8A">
        <w:tc>
          <w:tcPr>
            <w:tcW w:w="744" w:type="dxa"/>
          </w:tcPr>
          <w:p w14:paraId="7AB7F4AC" w14:textId="71BCDE1A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1</w:t>
            </w:r>
          </w:p>
        </w:tc>
        <w:tc>
          <w:tcPr>
            <w:tcW w:w="4071" w:type="dxa"/>
          </w:tcPr>
          <w:p w14:paraId="7E325C72" w14:textId="2B65960B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 xml:space="preserve">If </w:t>
            </w:r>
            <w:proofErr w:type="gramStart"/>
            <w:r w:rsidRPr="002A776A">
              <w:rPr>
                <w:rFonts w:eastAsia="Times New Roman" w:cstheme="minorHAnsi"/>
                <w:color w:val="000000"/>
              </w:rPr>
              <w:t>Yes</w:t>
            </w:r>
            <w:proofErr w:type="gramEnd"/>
            <w:r w:rsidRPr="002A776A">
              <w:rPr>
                <w:rFonts w:eastAsia="Times New Roman" w:cstheme="minorHAnsi"/>
                <w:color w:val="000000"/>
              </w:rPr>
              <w:t>, provide branch name</w:t>
            </w:r>
          </w:p>
        </w:tc>
        <w:tc>
          <w:tcPr>
            <w:tcW w:w="5386" w:type="dxa"/>
          </w:tcPr>
          <w:p w14:paraId="6D118C41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BCB4091" w14:textId="77777777" w:rsidTr="00B93F8A">
        <w:tc>
          <w:tcPr>
            <w:tcW w:w="744" w:type="dxa"/>
          </w:tcPr>
          <w:p w14:paraId="5B389459" w14:textId="116ED224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2</w:t>
            </w:r>
          </w:p>
        </w:tc>
        <w:tc>
          <w:tcPr>
            <w:tcW w:w="4071" w:type="dxa"/>
          </w:tcPr>
          <w:p w14:paraId="249FFA3E" w14:textId="733A0015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Have you received grant funding from ASHRAE before?</w:t>
            </w:r>
          </w:p>
        </w:tc>
        <w:tc>
          <w:tcPr>
            <w:tcW w:w="5386" w:type="dxa"/>
          </w:tcPr>
          <w:p w14:paraId="284FE32F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2426D0E" w14:textId="77777777" w:rsidTr="00B93F8A">
        <w:tc>
          <w:tcPr>
            <w:tcW w:w="744" w:type="dxa"/>
          </w:tcPr>
          <w:p w14:paraId="5F78C0E2" w14:textId="7621373A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3</w:t>
            </w:r>
          </w:p>
        </w:tc>
        <w:tc>
          <w:tcPr>
            <w:tcW w:w="4071" w:type="dxa"/>
          </w:tcPr>
          <w:p w14:paraId="368C7F82" w14:textId="1322088A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 xml:space="preserve">If </w:t>
            </w:r>
            <w:proofErr w:type="gramStart"/>
            <w:r w:rsidRPr="002A776A">
              <w:rPr>
                <w:rFonts w:eastAsia="Times New Roman" w:cstheme="minorHAnsi"/>
                <w:color w:val="000000"/>
              </w:rPr>
              <w:t>Yes</w:t>
            </w:r>
            <w:proofErr w:type="gramEnd"/>
            <w:r w:rsidRPr="002A776A">
              <w:rPr>
                <w:rFonts w:eastAsia="Times New Roman" w:cstheme="minorHAnsi"/>
                <w:color w:val="000000"/>
              </w:rPr>
              <w:t>, provide year(s)</w:t>
            </w:r>
          </w:p>
        </w:tc>
        <w:tc>
          <w:tcPr>
            <w:tcW w:w="5386" w:type="dxa"/>
          </w:tcPr>
          <w:p w14:paraId="47047D29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0C635E62" w14:textId="77777777" w:rsidTr="00B93F8A">
        <w:tc>
          <w:tcPr>
            <w:tcW w:w="744" w:type="dxa"/>
          </w:tcPr>
          <w:p w14:paraId="195E7FCA" w14:textId="7A26C50D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4</w:t>
            </w:r>
          </w:p>
        </w:tc>
        <w:tc>
          <w:tcPr>
            <w:tcW w:w="4071" w:type="dxa"/>
          </w:tcPr>
          <w:p w14:paraId="595929B8" w14:textId="1BAE409F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Have you applied for an ASHRAE grant before?</w:t>
            </w:r>
          </w:p>
        </w:tc>
        <w:tc>
          <w:tcPr>
            <w:tcW w:w="5386" w:type="dxa"/>
          </w:tcPr>
          <w:p w14:paraId="4CA260AB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07745D4F" w14:textId="77777777" w:rsidTr="00B93F8A">
        <w:tc>
          <w:tcPr>
            <w:tcW w:w="744" w:type="dxa"/>
          </w:tcPr>
          <w:p w14:paraId="5B289C68" w14:textId="3B568EA8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5</w:t>
            </w:r>
          </w:p>
        </w:tc>
        <w:tc>
          <w:tcPr>
            <w:tcW w:w="4071" w:type="dxa"/>
          </w:tcPr>
          <w:p w14:paraId="40053492" w14:textId="06F1C6DE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 xml:space="preserve">If </w:t>
            </w:r>
            <w:proofErr w:type="gramStart"/>
            <w:r w:rsidRPr="002A776A">
              <w:rPr>
                <w:rFonts w:eastAsia="Times New Roman" w:cstheme="minorHAnsi"/>
                <w:color w:val="000000"/>
              </w:rPr>
              <w:t>Yes</w:t>
            </w:r>
            <w:proofErr w:type="gramEnd"/>
            <w:r w:rsidRPr="002A776A">
              <w:rPr>
                <w:rFonts w:eastAsia="Times New Roman" w:cstheme="minorHAnsi"/>
                <w:color w:val="000000"/>
              </w:rPr>
              <w:t>, provide year(s)</w:t>
            </w:r>
          </w:p>
        </w:tc>
        <w:tc>
          <w:tcPr>
            <w:tcW w:w="5386" w:type="dxa"/>
          </w:tcPr>
          <w:p w14:paraId="22BEA95F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24F124C2" w14:textId="77777777" w:rsidTr="00B93F8A">
        <w:tc>
          <w:tcPr>
            <w:tcW w:w="744" w:type="dxa"/>
          </w:tcPr>
          <w:p w14:paraId="32312FC0" w14:textId="5225C44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6</w:t>
            </w:r>
          </w:p>
        </w:tc>
        <w:tc>
          <w:tcPr>
            <w:tcW w:w="4071" w:type="dxa"/>
          </w:tcPr>
          <w:p w14:paraId="097AA415" w14:textId="40E5249A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Project Start Date</w:t>
            </w:r>
          </w:p>
        </w:tc>
        <w:tc>
          <w:tcPr>
            <w:tcW w:w="5386" w:type="dxa"/>
          </w:tcPr>
          <w:p w14:paraId="40F57E0A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2DC9F552" w14:textId="77777777" w:rsidTr="00B93F8A">
        <w:tc>
          <w:tcPr>
            <w:tcW w:w="744" w:type="dxa"/>
          </w:tcPr>
          <w:p w14:paraId="6DB4B8FA" w14:textId="4776925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2.27</w:t>
            </w:r>
          </w:p>
        </w:tc>
        <w:tc>
          <w:tcPr>
            <w:tcW w:w="4071" w:type="dxa"/>
          </w:tcPr>
          <w:p w14:paraId="7D95424F" w14:textId="3D36C678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eastAsia="Times New Roman" w:cstheme="minorHAnsi"/>
                <w:color w:val="000000"/>
              </w:rPr>
              <w:t>Project End Date</w:t>
            </w:r>
          </w:p>
        </w:tc>
        <w:tc>
          <w:tcPr>
            <w:tcW w:w="5386" w:type="dxa"/>
          </w:tcPr>
          <w:p w14:paraId="621DD6E5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</w:tbl>
    <w:p w14:paraId="358D5FBA" w14:textId="77777777" w:rsidR="007B790F" w:rsidRPr="002A776A" w:rsidRDefault="007B790F">
      <w:r w:rsidRPr="002A776A">
        <w:br w:type="page"/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744"/>
        <w:gridCol w:w="4071"/>
        <w:gridCol w:w="5386"/>
      </w:tblGrid>
      <w:tr w:rsidR="00525A9C" w:rsidRPr="002A776A" w14:paraId="136440C9" w14:textId="77777777" w:rsidTr="00B93F8A">
        <w:tc>
          <w:tcPr>
            <w:tcW w:w="744" w:type="dxa"/>
          </w:tcPr>
          <w:p w14:paraId="5D0FBC60" w14:textId="361B7FDF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  <w:sz w:val="28"/>
                <w:szCs w:val="28"/>
              </w:rPr>
              <w:lastRenderedPageBreak/>
              <w:t>3.0</w:t>
            </w:r>
          </w:p>
        </w:tc>
        <w:tc>
          <w:tcPr>
            <w:tcW w:w="4071" w:type="dxa"/>
          </w:tcPr>
          <w:p w14:paraId="57D4D015" w14:textId="4A586B4A" w:rsidR="00525A9C" w:rsidRPr="002A776A" w:rsidRDefault="00525A9C" w:rsidP="00525A9C">
            <w:pPr>
              <w:rPr>
                <w:rFonts w:cstheme="minorHAnsi"/>
                <w:b/>
                <w:bCs/>
                <w:noProof/>
              </w:rPr>
            </w:pPr>
            <w:r w:rsidRPr="002A776A">
              <w:rPr>
                <w:rFonts w:cstheme="minorHAnsi"/>
                <w:b/>
                <w:bCs/>
                <w:noProof/>
                <w:sz w:val="28"/>
                <w:szCs w:val="28"/>
                <w:u w:val="single"/>
              </w:rPr>
              <w:t>Application Information</w:t>
            </w:r>
          </w:p>
        </w:tc>
        <w:tc>
          <w:tcPr>
            <w:tcW w:w="5386" w:type="dxa"/>
          </w:tcPr>
          <w:p w14:paraId="1A3F8F2C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1D9E8A80" w14:textId="77777777" w:rsidTr="00B93F8A">
        <w:tc>
          <w:tcPr>
            <w:tcW w:w="744" w:type="dxa"/>
          </w:tcPr>
          <w:p w14:paraId="743DCD94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  <w:tc>
          <w:tcPr>
            <w:tcW w:w="4071" w:type="dxa"/>
          </w:tcPr>
          <w:p w14:paraId="716E5A30" w14:textId="3FBA96F3" w:rsidR="00525A9C" w:rsidRPr="002A776A" w:rsidRDefault="00525A9C" w:rsidP="00525A9C">
            <w:pPr>
              <w:rPr>
                <w:rFonts w:cstheme="minorHAnsi"/>
                <w:noProof/>
              </w:rPr>
            </w:pPr>
          </w:p>
        </w:tc>
        <w:tc>
          <w:tcPr>
            <w:tcW w:w="5386" w:type="dxa"/>
          </w:tcPr>
          <w:p w14:paraId="3186DB79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2FA810C6" w14:textId="77777777" w:rsidTr="007F5D94">
        <w:trPr>
          <w:trHeight w:val="1520"/>
        </w:trPr>
        <w:tc>
          <w:tcPr>
            <w:tcW w:w="744" w:type="dxa"/>
          </w:tcPr>
          <w:p w14:paraId="051965C7" w14:textId="1707A49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3.1</w:t>
            </w:r>
          </w:p>
        </w:tc>
        <w:tc>
          <w:tcPr>
            <w:tcW w:w="4071" w:type="dxa"/>
          </w:tcPr>
          <w:p w14:paraId="6634064C" w14:textId="11EF9D14" w:rsidR="00525A9C" w:rsidRPr="002A776A" w:rsidRDefault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 xml:space="preserve">What question will this project address, what problem might it solve, </w:t>
            </w:r>
            <w:r w:rsidR="00696C8C" w:rsidRPr="002A776A">
              <w:rPr>
                <w:rFonts w:cstheme="minorHAnsi"/>
                <w:noProof/>
              </w:rPr>
              <w:t xml:space="preserve">how is this project innovative, </w:t>
            </w:r>
            <w:r w:rsidRPr="002A776A">
              <w:rPr>
                <w:rFonts w:cstheme="minorHAnsi"/>
                <w:noProof/>
              </w:rPr>
              <w:t xml:space="preserve">or what concept will it be used to demonstrate? 50 words or less </w:t>
            </w:r>
          </w:p>
        </w:tc>
        <w:tc>
          <w:tcPr>
            <w:tcW w:w="5386" w:type="dxa"/>
          </w:tcPr>
          <w:p w14:paraId="74E27B7B" w14:textId="2616DB76" w:rsidR="007B790F" w:rsidRPr="002A776A" w:rsidRDefault="007B790F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04C1C883" w14:textId="77777777" w:rsidTr="007F5D94">
        <w:trPr>
          <w:trHeight w:val="4400"/>
        </w:trPr>
        <w:tc>
          <w:tcPr>
            <w:tcW w:w="744" w:type="dxa"/>
          </w:tcPr>
          <w:p w14:paraId="7C25140E" w14:textId="7BF96639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3.2</w:t>
            </w:r>
          </w:p>
        </w:tc>
        <w:tc>
          <w:tcPr>
            <w:tcW w:w="4071" w:type="dxa"/>
          </w:tcPr>
          <w:p w14:paraId="357F5486" w14:textId="64AD475E" w:rsidR="00525A9C" w:rsidRPr="002A776A" w:rsidRDefault="00525A9C" w:rsidP="007B790F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 xml:space="preserve">Summarize your project concept. What do you plan to do or build? </w:t>
            </w:r>
            <w:r w:rsidR="00696C8C" w:rsidRPr="002A776A">
              <w:rPr>
                <w:rFonts w:cstheme="minorHAnsi"/>
                <w:noProof/>
              </w:rPr>
              <w:t xml:space="preserve">How many times will the project be reused in the future? </w:t>
            </w:r>
            <w:r w:rsidRPr="002A776A">
              <w:rPr>
                <w:rFonts w:cstheme="minorHAnsi"/>
                <w:noProof/>
              </w:rPr>
              <w:t xml:space="preserve">200 words or less </w:t>
            </w:r>
          </w:p>
        </w:tc>
        <w:tc>
          <w:tcPr>
            <w:tcW w:w="5386" w:type="dxa"/>
          </w:tcPr>
          <w:p w14:paraId="50B4237A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  <w:p w14:paraId="0FA309D1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5E374652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346F326A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48A241E7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56B670AF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1B818602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136764C9" w14:textId="77777777" w:rsidR="007B790F" w:rsidRPr="002A776A" w:rsidRDefault="007B790F" w:rsidP="00525A9C">
            <w:pPr>
              <w:rPr>
                <w:b/>
                <w:bCs/>
                <w:noProof/>
              </w:rPr>
            </w:pPr>
          </w:p>
          <w:p w14:paraId="70DA60D5" w14:textId="52FEC8BA" w:rsidR="007B790F" w:rsidRPr="002A776A" w:rsidRDefault="007B790F" w:rsidP="00525A9C">
            <w:pPr>
              <w:rPr>
                <w:b/>
                <w:bCs/>
                <w:noProof/>
              </w:rPr>
            </w:pPr>
          </w:p>
        </w:tc>
      </w:tr>
      <w:tr w:rsidR="00F61061" w:rsidRPr="002A776A" w14:paraId="276A989F" w14:textId="77777777" w:rsidTr="00276702">
        <w:tc>
          <w:tcPr>
            <w:tcW w:w="744" w:type="dxa"/>
          </w:tcPr>
          <w:p w14:paraId="19360A41" w14:textId="0CF3F188" w:rsidR="00F61061" w:rsidRPr="002A776A" w:rsidRDefault="00F61061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3.3a</w:t>
            </w:r>
          </w:p>
        </w:tc>
        <w:tc>
          <w:tcPr>
            <w:tcW w:w="9457" w:type="dxa"/>
            <w:gridSpan w:val="2"/>
          </w:tcPr>
          <w:p w14:paraId="124CB511" w14:textId="77777777" w:rsidR="00F61061" w:rsidRPr="002A776A" w:rsidRDefault="00F61061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Insert a diagram or schematic of your project concept. 3 images maximum</w:t>
            </w:r>
          </w:p>
          <w:p w14:paraId="3D41A5AF" w14:textId="58FBA317" w:rsidR="00F61061" w:rsidRPr="002A776A" w:rsidRDefault="00F61061" w:rsidP="00525A9C">
            <w:pPr>
              <w:rPr>
                <w:b/>
                <w:bCs/>
                <w:noProof/>
              </w:rPr>
            </w:pPr>
          </w:p>
          <w:p w14:paraId="48AC884A" w14:textId="0B69F8A0" w:rsidR="00F61061" w:rsidRPr="002A776A" w:rsidRDefault="00F61061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drawing>
                <wp:inline distT="0" distB="0" distL="0" distR="0" wp14:anchorId="7B73B7BC" wp14:editId="392A3B2B">
                  <wp:extent cx="5164015" cy="344800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mpl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4015" cy="3448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2598FA" w14:textId="5693EE3B" w:rsidR="007B790F" w:rsidRPr="002A776A" w:rsidRDefault="007B790F" w:rsidP="007B790F">
            <w:pPr>
              <w:rPr>
                <w:b/>
                <w:bCs/>
                <w:noProof/>
              </w:rPr>
            </w:pPr>
          </w:p>
        </w:tc>
      </w:tr>
      <w:tr w:rsidR="00F61061" w:rsidRPr="002A776A" w14:paraId="313A8444" w14:textId="77777777" w:rsidTr="00216741">
        <w:tc>
          <w:tcPr>
            <w:tcW w:w="744" w:type="dxa"/>
          </w:tcPr>
          <w:p w14:paraId="274D07D1" w14:textId="1C06B05B" w:rsidR="00F61061" w:rsidRPr="002A776A" w:rsidRDefault="00F61061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lastRenderedPageBreak/>
              <w:t>3.3b</w:t>
            </w:r>
          </w:p>
        </w:tc>
        <w:tc>
          <w:tcPr>
            <w:tcW w:w="9457" w:type="dxa"/>
            <w:gridSpan w:val="2"/>
          </w:tcPr>
          <w:p w14:paraId="007AA483" w14:textId="77777777" w:rsidR="00F61061" w:rsidRPr="002A776A" w:rsidRDefault="00F61061" w:rsidP="00612E02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Insert a diagram or schematic of your project concept. 3 images maximum</w:t>
            </w:r>
          </w:p>
          <w:p w14:paraId="2355FC4F" w14:textId="77777777" w:rsidR="00F61061" w:rsidRPr="002A776A" w:rsidRDefault="00F61061" w:rsidP="00525A9C">
            <w:pPr>
              <w:rPr>
                <w:b/>
                <w:bCs/>
                <w:noProof/>
              </w:rPr>
            </w:pPr>
          </w:p>
          <w:p w14:paraId="59249EAF" w14:textId="0C996D38" w:rsidR="00F61061" w:rsidRPr="002A776A" w:rsidRDefault="00F61061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drawing>
                <wp:inline distT="0" distB="0" distL="0" distR="0" wp14:anchorId="74FFC62C" wp14:editId="7FF7BB05">
                  <wp:extent cx="5656385" cy="3776758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mpl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2297" cy="380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E15303" w14:textId="62BE5AE3" w:rsidR="00F61061" w:rsidRPr="002A776A" w:rsidRDefault="00F61061" w:rsidP="007B790F">
            <w:pPr>
              <w:rPr>
                <w:b/>
                <w:bCs/>
                <w:noProof/>
              </w:rPr>
            </w:pPr>
          </w:p>
        </w:tc>
      </w:tr>
      <w:tr w:rsidR="00F61061" w:rsidRPr="002A776A" w14:paraId="68F02351" w14:textId="77777777" w:rsidTr="00CE11CD">
        <w:tc>
          <w:tcPr>
            <w:tcW w:w="744" w:type="dxa"/>
          </w:tcPr>
          <w:p w14:paraId="42B56CA6" w14:textId="6AADF89E" w:rsidR="00F61061" w:rsidRPr="002A776A" w:rsidRDefault="00F61061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t>3.3c</w:t>
            </w:r>
          </w:p>
        </w:tc>
        <w:tc>
          <w:tcPr>
            <w:tcW w:w="9457" w:type="dxa"/>
            <w:gridSpan w:val="2"/>
          </w:tcPr>
          <w:p w14:paraId="1A4AB025" w14:textId="77777777" w:rsidR="00F61061" w:rsidRPr="002A776A" w:rsidRDefault="00F61061" w:rsidP="00612E02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Insert a diagram or schematic of your project concept. 3 images maximum</w:t>
            </w:r>
          </w:p>
          <w:p w14:paraId="6041F142" w14:textId="3FF25A35" w:rsidR="00F61061" w:rsidRPr="002A776A" w:rsidRDefault="00F61061" w:rsidP="00525A9C">
            <w:pPr>
              <w:rPr>
                <w:b/>
                <w:bCs/>
                <w:noProof/>
              </w:rPr>
            </w:pPr>
          </w:p>
          <w:p w14:paraId="66FEA544" w14:textId="6A37BA0D" w:rsidR="00F61061" w:rsidRPr="002A776A" w:rsidRDefault="007B790F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lastRenderedPageBreak/>
              <w:drawing>
                <wp:inline distT="0" distB="0" distL="0" distR="0" wp14:anchorId="76E96AFF" wp14:editId="73BAB683">
                  <wp:extent cx="5656385" cy="3776758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mpl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2297" cy="380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19F10" w14:textId="1B4C977E" w:rsidR="00F61061" w:rsidRPr="002A776A" w:rsidRDefault="00F61061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70BD1157" w14:textId="77777777" w:rsidTr="00B93F8A">
        <w:tc>
          <w:tcPr>
            <w:tcW w:w="744" w:type="dxa"/>
          </w:tcPr>
          <w:p w14:paraId="3F6DD185" w14:textId="3D6BC9EE" w:rsidR="00525A9C" w:rsidRPr="002A776A" w:rsidRDefault="00525A9C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lastRenderedPageBreak/>
              <w:t>3.4</w:t>
            </w:r>
          </w:p>
        </w:tc>
        <w:tc>
          <w:tcPr>
            <w:tcW w:w="4071" w:type="dxa"/>
          </w:tcPr>
          <w:p w14:paraId="690F7012" w14:textId="77777777" w:rsidR="00525A9C" w:rsidRPr="002A776A" w:rsidRDefault="00525A9C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Additional Project Information Optionally, you can provide as much additional detail as desired in the field below.</w:t>
            </w:r>
          </w:p>
          <w:p w14:paraId="730BB946" w14:textId="77777777" w:rsidR="00525A9C" w:rsidRPr="002A776A" w:rsidRDefault="00525A9C" w:rsidP="00525A9C">
            <w:pPr>
              <w:rPr>
                <w:rFonts w:cstheme="minorHAnsi"/>
                <w:noProof/>
              </w:rPr>
            </w:pPr>
          </w:p>
        </w:tc>
        <w:tc>
          <w:tcPr>
            <w:tcW w:w="5386" w:type="dxa"/>
          </w:tcPr>
          <w:p w14:paraId="23CFAA18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</w:tbl>
    <w:p w14:paraId="3E175FC7" w14:textId="77777777" w:rsidR="007B790F" w:rsidRPr="002A776A" w:rsidRDefault="007B790F">
      <w:r w:rsidRPr="002A776A">
        <w:br w:type="page"/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744"/>
        <w:gridCol w:w="9457"/>
      </w:tblGrid>
      <w:tr w:rsidR="00612E02" w:rsidRPr="002A776A" w14:paraId="61065904" w14:textId="77777777" w:rsidTr="00C00D19">
        <w:tc>
          <w:tcPr>
            <w:tcW w:w="744" w:type="dxa"/>
          </w:tcPr>
          <w:p w14:paraId="204F2068" w14:textId="38FC3203" w:rsidR="00612E02" w:rsidRPr="002A776A" w:rsidRDefault="00612E02" w:rsidP="00525A9C">
            <w:pPr>
              <w:rPr>
                <w:b/>
                <w:bCs/>
                <w:noProof/>
              </w:rPr>
            </w:pPr>
            <w:r w:rsidRPr="002A776A">
              <w:rPr>
                <w:b/>
                <w:bCs/>
                <w:noProof/>
              </w:rPr>
              <w:lastRenderedPageBreak/>
              <w:t>3.5</w:t>
            </w:r>
          </w:p>
        </w:tc>
        <w:tc>
          <w:tcPr>
            <w:tcW w:w="9457" w:type="dxa"/>
          </w:tcPr>
          <w:p w14:paraId="39512B2F" w14:textId="77777777" w:rsidR="00612E02" w:rsidRPr="002A776A" w:rsidRDefault="00612E02" w:rsidP="00525A9C">
            <w:pPr>
              <w:rPr>
                <w:rFonts w:cstheme="minorHAnsi"/>
                <w:noProof/>
              </w:rPr>
            </w:pPr>
            <w:r w:rsidRPr="002A776A">
              <w:rPr>
                <w:rFonts w:cstheme="minorHAnsi"/>
                <w:noProof/>
              </w:rPr>
              <w:t>Financial Breakdown</w:t>
            </w:r>
          </w:p>
          <w:p w14:paraId="6762757F" w14:textId="32796572" w:rsidR="00612E02" w:rsidRPr="002A776A" w:rsidRDefault="007F5D94" w:rsidP="00525A9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w:t xml:space="preserve">Show full budget of project, both for equipment being funded by this grant and not funded by this grant. Denote how the non-funded portion will be funded by placing in Column B, C </w:t>
            </w:r>
            <w:r w:rsidR="00177712">
              <w:rPr>
                <w:rFonts w:cstheme="minorHAnsi"/>
                <w:noProof/>
              </w:rPr>
              <w:t>or</w:t>
            </w:r>
            <w:r>
              <w:rPr>
                <w:rFonts w:cstheme="minorHAnsi"/>
                <w:noProof/>
              </w:rPr>
              <w:t xml:space="preserve"> D</w:t>
            </w:r>
            <w:r w:rsidR="00177712">
              <w:rPr>
                <w:rFonts w:cstheme="minorHAnsi"/>
                <w:noProof/>
              </w:rPr>
              <w:t xml:space="preserve"> as applicable</w:t>
            </w:r>
            <w:r>
              <w:rPr>
                <w:rFonts w:cstheme="minorHAnsi"/>
                <w:noProof/>
              </w:rPr>
              <w:t>.</w:t>
            </w:r>
            <w:r w:rsidR="00612E02" w:rsidRPr="002A776A">
              <w:rPr>
                <w:rFonts w:cstheme="minorHAnsi"/>
                <w:noProof/>
              </w:rPr>
              <w:t xml:space="preserve"> Please refer to </w:t>
            </w:r>
            <w:hyperlink r:id="rId13" w:history="1">
              <w:r w:rsidR="00612E02" w:rsidRPr="002A776A">
                <w:rPr>
                  <w:rStyle w:val="Hyperlink"/>
                  <w:rFonts w:cstheme="minorHAnsi"/>
                </w:rPr>
                <w:t>https://www.ashrae.org/communities/student-zone/scholarships-and-grants/about-undergraduate-program-equipment-grants</w:t>
              </w:r>
            </w:hyperlink>
            <w:r w:rsidR="00612E02" w:rsidRPr="002A776A">
              <w:rPr>
                <w:rFonts w:cstheme="minorHAnsi"/>
              </w:rPr>
              <w:t xml:space="preserve"> for eligible funds.</w:t>
            </w:r>
          </w:p>
          <w:p w14:paraId="52B0BB18" w14:textId="65E6EEC2" w:rsidR="00612E02" w:rsidRPr="002A776A" w:rsidRDefault="00612E02" w:rsidP="00525A9C">
            <w:pPr>
              <w:rPr>
                <w:b/>
                <w:bCs/>
                <w:noProof/>
              </w:rPr>
            </w:pPr>
          </w:p>
        </w:tc>
      </w:tr>
      <w:tr w:rsidR="00525A9C" w:rsidRPr="002A776A" w14:paraId="558A9561" w14:textId="77777777" w:rsidTr="00B93F8A">
        <w:trPr>
          <w:trHeight w:val="3927"/>
        </w:trPr>
        <w:tc>
          <w:tcPr>
            <w:tcW w:w="10201" w:type="dxa"/>
            <w:gridSpan w:val="2"/>
          </w:tcPr>
          <w:tbl>
            <w:tblPr>
              <w:tblStyle w:val="TableGrid"/>
              <w:tblW w:w="9219" w:type="dxa"/>
              <w:tblInd w:w="594" w:type="dxa"/>
              <w:tblLayout w:type="fixed"/>
              <w:tblLook w:val="04A0" w:firstRow="1" w:lastRow="0" w:firstColumn="1" w:lastColumn="0" w:noHBand="0" w:noVBand="1"/>
            </w:tblPr>
            <w:tblGrid>
              <w:gridCol w:w="1559"/>
              <w:gridCol w:w="2162"/>
              <w:gridCol w:w="1417"/>
              <w:gridCol w:w="1701"/>
              <w:gridCol w:w="1276"/>
              <w:gridCol w:w="1098"/>
              <w:gridCol w:w="6"/>
            </w:tblGrid>
            <w:tr w:rsidR="00525A9C" w:rsidRPr="002A776A" w14:paraId="1FBB7888" w14:textId="3A72BB1C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D9D9D9" w:themeFill="background1" w:themeFillShade="D9"/>
                </w:tcPr>
                <w:p w14:paraId="41F2CF64" w14:textId="77777777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Item</w:t>
                  </w:r>
                </w:p>
              </w:tc>
              <w:tc>
                <w:tcPr>
                  <w:tcW w:w="2162" w:type="dxa"/>
                  <w:shd w:val="clear" w:color="auto" w:fill="D9D9D9" w:themeFill="background1" w:themeFillShade="D9"/>
                </w:tcPr>
                <w:p w14:paraId="4C24261D" w14:textId="5143AD2E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ASHRAE Undergraduate Grant Request</w:t>
                  </w:r>
                </w:p>
                <w:p w14:paraId="2C57AD6E" w14:textId="7E455C84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45FB2911" w14:textId="77777777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053C1CF2" w14:textId="59DD517A" w:rsidR="00525A9C" w:rsidRPr="002A776A" w:rsidRDefault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Column A</w:t>
                  </w:r>
                </w:p>
              </w:tc>
              <w:tc>
                <w:tcPr>
                  <w:tcW w:w="1417" w:type="dxa"/>
                  <w:shd w:val="clear" w:color="auto" w:fill="D9D9D9" w:themeFill="background1" w:themeFillShade="D9"/>
                </w:tcPr>
                <w:p w14:paraId="6644A160" w14:textId="56492428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 xml:space="preserve">Industry </w:t>
                  </w:r>
                  <w:r w:rsidR="0001243A" w:rsidRPr="002A776A">
                    <w:rPr>
                      <w:b/>
                      <w:bCs/>
                      <w:noProof/>
                    </w:rPr>
                    <w:t>C</w:t>
                  </w:r>
                  <w:r w:rsidRPr="002A776A">
                    <w:rPr>
                      <w:b/>
                      <w:bCs/>
                      <w:noProof/>
                    </w:rPr>
                    <w:t>ontribution</w:t>
                  </w:r>
                </w:p>
                <w:p w14:paraId="14F6902E" w14:textId="3AA52822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6D016BA7" w14:textId="4F63476B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2EB7B056" w14:textId="77777777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6E2F1813" w14:textId="68438649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Column B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</w:tcPr>
                <w:p w14:paraId="3F8D5E05" w14:textId="4DA51B16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Local Chapter Contribution</w:t>
                  </w:r>
                </w:p>
                <w:p w14:paraId="520CEC37" w14:textId="6A8BD48F" w:rsidR="0001243A" w:rsidRPr="002A776A" w:rsidRDefault="0001243A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11666B90" w14:textId="57F48C43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5BB5C8F2" w14:textId="77777777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32E7C3C8" w14:textId="2E1A1729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Column C</w:t>
                  </w:r>
                </w:p>
              </w:tc>
              <w:tc>
                <w:tcPr>
                  <w:tcW w:w="1276" w:type="dxa"/>
                  <w:shd w:val="clear" w:color="auto" w:fill="D9D9D9" w:themeFill="background1" w:themeFillShade="D9"/>
                </w:tcPr>
                <w:p w14:paraId="4D4FAA92" w14:textId="77777777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Other</w:t>
                  </w:r>
                </w:p>
                <w:p w14:paraId="7BA6F0AE" w14:textId="77777777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27666DA8" w14:textId="21391F39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276F921E" w14:textId="67EAC740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34EACC33" w14:textId="77777777" w:rsidR="00612E02" w:rsidRPr="002A776A" w:rsidRDefault="00612E02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38F12622" w14:textId="7CD4421E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 xml:space="preserve">Column </w:t>
                  </w:r>
                  <w:r w:rsidR="0001243A" w:rsidRPr="002A776A">
                    <w:rPr>
                      <w:b/>
                      <w:bCs/>
                      <w:noProof/>
                    </w:rPr>
                    <w:t>D</w:t>
                  </w:r>
                </w:p>
              </w:tc>
              <w:tc>
                <w:tcPr>
                  <w:tcW w:w="1098" w:type="dxa"/>
                  <w:shd w:val="clear" w:color="auto" w:fill="D9D9D9" w:themeFill="background1" w:themeFillShade="D9"/>
                </w:tcPr>
                <w:p w14:paraId="4FED92DC" w14:textId="77777777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 xml:space="preserve">Total Cost in $USD  Sum </w:t>
                  </w:r>
                </w:p>
                <w:p w14:paraId="5E0C63A7" w14:textId="77777777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</w:p>
                <w:p w14:paraId="5E80F1DE" w14:textId="6827E86C" w:rsidR="00525A9C" w:rsidRPr="002A776A" w:rsidRDefault="00525A9C" w:rsidP="00525A9C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A+B+C+D</w:t>
                  </w:r>
                </w:p>
              </w:tc>
            </w:tr>
            <w:tr w:rsidR="00525A9C" w:rsidRPr="002A776A" w14:paraId="2B300835" w14:textId="77777777" w:rsidTr="00B93F8A">
              <w:tc>
                <w:tcPr>
                  <w:tcW w:w="9219" w:type="dxa"/>
                  <w:gridSpan w:val="7"/>
                </w:tcPr>
                <w:p w14:paraId="4AC60EBB" w14:textId="4A59DADF" w:rsidR="00525A9C" w:rsidRPr="002A776A" w:rsidRDefault="00525A9C" w:rsidP="00B93F8A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Eligible Expenses:</w:t>
                  </w:r>
                </w:p>
              </w:tc>
            </w:tr>
            <w:tr w:rsidR="00DE5D48" w:rsidRPr="002A776A" w14:paraId="462BBE0C" w14:textId="77777777" w:rsidTr="003561C3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33A83E25" w14:textId="452A5682" w:rsidR="00DE5D48" w:rsidRPr="002A776A" w:rsidRDefault="00DE5D48" w:rsidP="00DE5D48">
                  <w:pPr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(example)</w:t>
                  </w:r>
                </w:p>
              </w:tc>
              <w:tc>
                <w:tcPr>
                  <w:tcW w:w="2162" w:type="dxa"/>
                </w:tcPr>
                <w:p w14:paraId="5864E476" w14:textId="2D2E56BA" w:rsidR="00DE5D48" w:rsidRPr="002A776A" w:rsidRDefault="00DE5D48" w:rsidP="00DE5D48">
                  <w:pPr>
                    <w:jc w:val="right"/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100</w:t>
                  </w:r>
                </w:p>
              </w:tc>
              <w:tc>
                <w:tcPr>
                  <w:tcW w:w="1417" w:type="dxa"/>
                </w:tcPr>
                <w:p w14:paraId="319D6699" w14:textId="670CD53B" w:rsidR="00DE5D48" w:rsidRPr="002A776A" w:rsidRDefault="00DE5D48" w:rsidP="00DE5D48">
                  <w:pPr>
                    <w:jc w:val="right"/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200</w:t>
                  </w:r>
                </w:p>
              </w:tc>
              <w:tc>
                <w:tcPr>
                  <w:tcW w:w="1701" w:type="dxa"/>
                </w:tcPr>
                <w:p w14:paraId="7E75CC5A" w14:textId="7BE8672E" w:rsidR="00DE5D48" w:rsidRPr="002A776A" w:rsidRDefault="00DE5D48" w:rsidP="00DE5D48">
                  <w:pPr>
                    <w:jc w:val="right"/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 xml:space="preserve"> $ 300</w:t>
                  </w:r>
                </w:p>
              </w:tc>
              <w:tc>
                <w:tcPr>
                  <w:tcW w:w="1276" w:type="dxa"/>
                </w:tcPr>
                <w:p w14:paraId="082D918F" w14:textId="6AF20026" w:rsidR="00DE5D48" w:rsidRPr="002A776A" w:rsidRDefault="00DE5D48" w:rsidP="00DE5D48">
                  <w:pPr>
                    <w:jc w:val="right"/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 xml:space="preserve"> $ 400</w:t>
                  </w:r>
                </w:p>
              </w:tc>
              <w:tc>
                <w:tcPr>
                  <w:tcW w:w="1098" w:type="dxa"/>
                </w:tcPr>
                <w:p w14:paraId="5735CDF9" w14:textId="29137D35" w:rsidR="00DE5D48" w:rsidRPr="002A776A" w:rsidRDefault="00DE5D48" w:rsidP="00DE5D48">
                  <w:pPr>
                    <w:jc w:val="right"/>
                    <w:rPr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1,000</w:t>
                  </w:r>
                </w:p>
              </w:tc>
            </w:tr>
            <w:tr w:rsidR="00DE5D48" w:rsidRPr="002A776A" w14:paraId="2E79D489" w14:textId="67E741EB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760BB4F9" w14:textId="77777777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1</w:t>
                  </w:r>
                </w:p>
              </w:tc>
              <w:tc>
                <w:tcPr>
                  <w:tcW w:w="2162" w:type="dxa"/>
                </w:tcPr>
                <w:p w14:paraId="3DF5C1A8" w14:textId="35D4D5D2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</w:tcPr>
                <w:p w14:paraId="181310D7" w14:textId="422F90DA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</w:tcPr>
                <w:p w14:paraId="41B5E685" w14:textId="1347BD23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</w:tcPr>
                <w:p w14:paraId="505FE0E3" w14:textId="00BDFAB6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</w:tcPr>
                <w:p w14:paraId="2DD8CE22" w14:textId="7B82F2D8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6A3E2971" w14:textId="1F02491C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12DB49BD" w14:textId="77777777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2</w:t>
                  </w:r>
                </w:p>
              </w:tc>
              <w:tc>
                <w:tcPr>
                  <w:tcW w:w="2162" w:type="dxa"/>
                </w:tcPr>
                <w:p w14:paraId="60878C38" w14:textId="5B50646F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</w:tcPr>
                <w:p w14:paraId="4B1B1D41" w14:textId="31C14F59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</w:tcPr>
                <w:p w14:paraId="608552D2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</w:tcPr>
                <w:p w14:paraId="1A6E8AE3" w14:textId="12FD675E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</w:tcPr>
                <w:p w14:paraId="35BB85D9" w14:textId="69AB51BC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078CD651" w14:textId="2A2FBA73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6DC8C44A" w14:textId="77777777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3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20034D8E" w14:textId="3629EAFD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39C2F70F" w14:textId="600DE45E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1A1381D6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23851DA9" w14:textId="23E9F82F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04108D2C" w14:textId="6C6B9081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12B227A5" w14:textId="70735A1B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41068910" w14:textId="77777777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4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44EE1C13" w14:textId="0128BEA3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7DB7E3FC" w14:textId="0FFEDE9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33B4ED71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4B792926" w14:textId="1771BE88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1454BF70" w14:textId="7593A4B0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109781DE" w14:textId="4BF7114B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271AC875" w14:textId="58D82EFD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5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2514950C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21A6A1BD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4439A15E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5900B79B" w14:textId="39FDD57A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605F4090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731D73FE" w14:textId="305A0680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33F07EDF" w14:textId="3435C14D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6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2B9D5088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4D272E06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315FEE63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1F89D3CA" w14:textId="6FE67D8A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08B83452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1D179951" w14:textId="70E2CDD2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6F3CE51A" w14:textId="3CFB8DCA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7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16A3CD06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24FD1B93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4DFAC347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1C0E4D89" w14:textId="6ACA743E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47FEF5C3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509CE0B1" w14:textId="77777777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66F7E5F1" w14:textId="2A7325B6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8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4F3D4DDA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7DE09555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2BCDE8B9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1565CB04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7D2A08B4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7AC552F4" w14:textId="77777777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2D64D785" w14:textId="5B8B818B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tem 9</w:t>
                  </w: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10ACCE67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50770B07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01EEDB92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436A2337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59D5D125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6F1853E5" w14:textId="77777777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7F0C44A9" w14:textId="77777777" w:rsidR="00DE5D48" w:rsidRPr="002A776A" w:rsidRDefault="00DE5D48" w:rsidP="00DE5D48">
                  <w:pPr>
                    <w:rPr>
                      <w:noProof/>
                    </w:rPr>
                  </w:pP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14B30880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3359C8C7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16784F90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209115EA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79027A3C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25C3C97A" w14:textId="19AA3E9F" w:rsidTr="00B93F8A">
              <w:tc>
                <w:tcPr>
                  <w:tcW w:w="9219" w:type="dxa"/>
                  <w:gridSpan w:val="7"/>
                </w:tcPr>
                <w:p w14:paraId="33311C99" w14:textId="4E6D2EB1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Ineligible Expenses (not covered by ASHRAE Grant):</w:t>
                  </w:r>
                </w:p>
              </w:tc>
            </w:tr>
            <w:tr w:rsidR="00DE5D48" w:rsidRPr="002A776A" w14:paraId="204B4AD8" w14:textId="11DD5F83" w:rsidTr="00B93F8A">
              <w:trPr>
                <w:gridAfter w:val="1"/>
                <w:wAfter w:w="6" w:type="dxa"/>
              </w:trPr>
              <w:tc>
                <w:tcPr>
                  <w:tcW w:w="1559" w:type="dxa"/>
                  <w:tcBorders>
                    <w:bottom w:val="single" w:sz="4" w:space="0" w:color="auto"/>
                  </w:tcBorders>
                </w:tcPr>
                <w:p w14:paraId="67B7B879" w14:textId="3E6BF3EE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Labour</w:t>
                  </w:r>
                </w:p>
              </w:tc>
              <w:tc>
                <w:tcPr>
                  <w:tcW w:w="2162" w:type="dxa"/>
                  <w:tcBorders>
                    <w:bottom w:val="single" w:sz="4" w:space="0" w:color="auto"/>
                  </w:tcBorders>
                  <w:shd w:val="clear" w:color="auto" w:fill="E7E6E6" w:themeFill="background2"/>
                </w:tcPr>
                <w:p w14:paraId="27B396FB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n/a</w:t>
                  </w:r>
                </w:p>
                <w:p w14:paraId="6DE1EFEF" w14:textId="529B37AC" w:rsidR="00DE5D48" w:rsidRPr="002A776A" w:rsidRDefault="00DE5D48" w:rsidP="00B93F8A">
                  <w:pPr>
                    <w:jc w:val="center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FBEA84D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A216940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E36FD8C" w14:textId="4BA0A0A4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74A5DEE2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3BE1C1DA" w14:textId="684DFB70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FFFFFF" w:themeFill="background1"/>
                </w:tcPr>
                <w:p w14:paraId="3E12FFC4" w14:textId="7C6A1476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General Computer Hardware</w:t>
                  </w:r>
                  <w:r w:rsidR="00C0550F" w:rsidRPr="002A776A">
                    <w:rPr>
                      <w:noProof/>
                    </w:rPr>
                    <w:t>, Cameras and Data Loggers</w:t>
                  </w:r>
                </w:p>
              </w:tc>
              <w:tc>
                <w:tcPr>
                  <w:tcW w:w="2162" w:type="dxa"/>
                  <w:shd w:val="clear" w:color="auto" w:fill="E7E6E6" w:themeFill="background2"/>
                </w:tcPr>
                <w:p w14:paraId="1826F077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n/a</w:t>
                  </w:r>
                </w:p>
                <w:p w14:paraId="4B5BFB18" w14:textId="051930D9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22BCB112" w14:textId="3FAE04AC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22F2AA6E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1C122F4A" w14:textId="3AC3B8C5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12B3DBDF" w14:textId="73FABAAE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49716238" w14:textId="7CCA0737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FFFFFF" w:themeFill="background1"/>
                </w:tcPr>
                <w:p w14:paraId="5ED69884" w14:textId="77777777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General Computer Software</w:t>
                  </w:r>
                </w:p>
              </w:tc>
              <w:tc>
                <w:tcPr>
                  <w:tcW w:w="2162" w:type="dxa"/>
                  <w:shd w:val="clear" w:color="auto" w:fill="E7E6E6" w:themeFill="background2"/>
                </w:tcPr>
                <w:p w14:paraId="28E3B70F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n/a</w:t>
                  </w:r>
                </w:p>
                <w:p w14:paraId="3584A407" w14:textId="3273A889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3C955F2F" w14:textId="11F60EB5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1F4EB543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0A36FF98" w14:textId="120342F5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6D83C7D5" w14:textId="74D893F4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66BD595C" w14:textId="279587B5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FFFFFF" w:themeFill="background1"/>
                </w:tcPr>
                <w:p w14:paraId="1DD1D783" w14:textId="770E3C15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Specialized computer software</w:t>
                  </w:r>
                </w:p>
              </w:tc>
              <w:tc>
                <w:tcPr>
                  <w:tcW w:w="2162" w:type="dxa"/>
                  <w:shd w:val="clear" w:color="auto" w:fill="E7E6E6" w:themeFill="background2"/>
                </w:tcPr>
                <w:p w14:paraId="1375B9AB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n/a</w:t>
                  </w:r>
                </w:p>
                <w:p w14:paraId="21395AB2" w14:textId="1A154FFC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305923C0" w14:textId="279EEF8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696E6085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3B3A7342" w14:textId="1CB84FAA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2E83EC64" w14:textId="33B0E3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DE5D48" w:rsidRPr="002A776A" w14:paraId="251DF2B5" w14:textId="2256E114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FFFFFF" w:themeFill="background1"/>
                </w:tcPr>
                <w:p w14:paraId="091A0BBF" w14:textId="4E6382E9" w:rsidR="00DE5D48" w:rsidRPr="002A776A" w:rsidRDefault="00DE5D48" w:rsidP="00DE5D48">
                  <w:pPr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Travel &amp; Transportation</w:t>
                  </w:r>
                </w:p>
              </w:tc>
              <w:tc>
                <w:tcPr>
                  <w:tcW w:w="2162" w:type="dxa"/>
                  <w:shd w:val="clear" w:color="auto" w:fill="E7E6E6" w:themeFill="background2"/>
                </w:tcPr>
                <w:p w14:paraId="2660A0BA" w14:textId="77777777" w:rsidR="00DE5D48" w:rsidRPr="002A776A" w:rsidRDefault="00DE5D48" w:rsidP="00DE5D48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noProof/>
                    </w:rPr>
                    <w:t>n/a</w:t>
                  </w:r>
                </w:p>
                <w:p w14:paraId="6A5DE1A0" w14:textId="3EAA4393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2EA5AE56" w14:textId="1757C33F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19F4887A" w14:textId="77777777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23016CA4" w14:textId="56F6ED6B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7A057A9A" w14:textId="24130E65" w:rsidR="00DE5D48" w:rsidRPr="002A776A" w:rsidRDefault="00DE5D48" w:rsidP="00B93F8A">
                  <w:pPr>
                    <w:jc w:val="right"/>
                    <w:rPr>
                      <w:noProof/>
                    </w:rPr>
                  </w:pPr>
                </w:p>
              </w:tc>
            </w:tr>
            <w:tr w:rsidR="001945A1" w:rsidRPr="002A776A" w14:paraId="3FC21486" w14:textId="576B2795" w:rsidTr="00B93F8A">
              <w:trPr>
                <w:gridAfter w:val="1"/>
                <w:wAfter w:w="6" w:type="dxa"/>
              </w:trPr>
              <w:tc>
                <w:tcPr>
                  <w:tcW w:w="1559" w:type="dxa"/>
                  <w:shd w:val="clear" w:color="auto" w:fill="FFFFFF" w:themeFill="background1"/>
                </w:tcPr>
                <w:p w14:paraId="2411532D" w14:textId="5A826F7B" w:rsidR="001945A1" w:rsidRPr="002A776A" w:rsidRDefault="001945A1" w:rsidP="001945A1">
                  <w:pPr>
                    <w:rPr>
                      <w:b/>
                      <w:bCs/>
                      <w:noProof/>
                    </w:rPr>
                  </w:pPr>
                  <w:r w:rsidRPr="002A776A">
                    <w:rPr>
                      <w:b/>
                      <w:bCs/>
                      <w:noProof/>
                    </w:rPr>
                    <w:t>TOTAL: (note Column A must not exceed 5000 USD)</w:t>
                  </w:r>
                </w:p>
                <w:p w14:paraId="08F4DEF3" w14:textId="19DBE5F3" w:rsidR="001945A1" w:rsidRPr="002A776A" w:rsidRDefault="001945A1" w:rsidP="001945A1">
                  <w:pPr>
                    <w:rPr>
                      <w:noProof/>
                    </w:rPr>
                  </w:pP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3E9100FF" w14:textId="1B6A6A6C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100 (example)</w:t>
                  </w:r>
                </w:p>
              </w:tc>
              <w:tc>
                <w:tcPr>
                  <w:tcW w:w="1417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BE01CEA" w14:textId="24AB30F7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200 (example)</w:t>
                  </w:r>
                </w:p>
              </w:tc>
              <w:tc>
                <w:tcPr>
                  <w:tcW w:w="1701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E4154AF" w14:textId="77777777" w:rsidR="001945A1" w:rsidRPr="002A776A" w:rsidRDefault="001945A1" w:rsidP="001945A1">
                  <w:pPr>
                    <w:jc w:val="right"/>
                    <w:rPr>
                      <w:i/>
                      <w:iCs/>
                      <w:noProof/>
                      <w:color w:val="7F7F7F" w:themeColor="text1" w:themeTint="80"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 xml:space="preserve"> $ 300 </w:t>
                  </w:r>
                </w:p>
                <w:p w14:paraId="2DB58D13" w14:textId="3446769E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(example)</w:t>
                  </w:r>
                </w:p>
              </w:tc>
              <w:tc>
                <w:tcPr>
                  <w:tcW w:w="12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7E76DB63" w14:textId="10A9C346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 xml:space="preserve"> $ 400 (example)</w:t>
                  </w:r>
                </w:p>
              </w:tc>
              <w:tc>
                <w:tcPr>
                  <w:tcW w:w="1098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4DA6136" w14:textId="55A4A8EE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  <w:r w:rsidRPr="002A776A">
                    <w:rPr>
                      <w:i/>
                      <w:iCs/>
                      <w:noProof/>
                      <w:color w:val="7F7F7F" w:themeColor="text1" w:themeTint="80"/>
                    </w:rPr>
                    <w:t>$ 1,000 example</w:t>
                  </w:r>
                </w:p>
              </w:tc>
            </w:tr>
            <w:tr w:rsidR="001945A1" w:rsidRPr="002A776A" w14:paraId="7B914EA5" w14:textId="23252EC0" w:rsidTr="00B93F8A">
              <w:trPr>
                <w:gridAfter w:val="1"/>
                <w:wAfter w:w="6" w:type="dxa"/>
              </w:trPr>
              <w:tc>
                <w:tcPr>
                  <w:tcW w:w="1559" w:type="dxa"/>
                </w:tcPr>
                <w:p w14:paraId="139A3884" w14:textId="1F453853" w:rsidR="001945A1" w:rsidRPr="002A776A" w:rsidRDefault="001945A1" w:rsidP="001945A1">
                  <w:pPr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2162" w:type="dxa"/>
                  <w:shd w:val="clear" w:color="auto" w:fill="FFFFFF" w:themeFill="background1"/>
                </w:tcPr>
                <w:p w14:paraId="1720306C" w14:textId="53A73D1C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417" w:type="dxa"/>
                  <w:shd w:val="clear" w:color="auto" w:fill="FFFFFF" w:themeFill="background1"/>
                </w:tcPr>
                <w:p w14:paraId="48EE5DCD" w14:textId="77777777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701" w:type="dxa"/>
                  <w:shd w:val="clear" w:color="auto" w:fill="FFFFFF" w:themeFill="background1"/>
                </w:tcPr>
                <w:p w14:paraId="24887AFA" w14:textId="77777777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276" w:type="dxa"/>
                  <w:shd w:val="clear" w:color="auto" w:fill="FFFFFF" w:themeFill="background1"/>
                </w:tcPr>
                <w:p w14:paraId="1C5D30D8" w14:textId="6EF0541A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</w:p>
              </w:tc>
              <w:tc>
                <w:tcPr>
                  <w:tcW w:w="1098" w:type="dxa"/>
                  <w:shd w:val="clear" w:color="auto" w:fill="FFFFFF" w:themeFill="background1"/>
                </w:tcPr>
                <w:p w14:paraId="647F43C1" w14:textId="2AF35240" w:rsidR="001945A1" w:rsidRPr="002A776A" w:rsidRDefault="001945A1" w:rsidP="001945A1">
                  <w:pPr>
                    <w:jc w:val="right"/>
                    <w:rPr>
                      <w:noProof/>
                    </w:rPr>
                  </w:pPr>
                </w:p>
              </w:tc>
            </w:tr>
          </w:tbl>
          <w:p w14:paraId="5C662447" w14:textId="77777777" w:rsidR="00525A9C" w:rsidRPr="002A776A" w:rsidRDefault="00525A9C" w:rsidP="00525A9C">
            <w:pPr>
              <w:rPr>
                <w:b/>
                <w:bCs/>
                <w:noProof/>
              </w:rPr>
            </w:pPr>
          </w:p>
        </w:tc>
      </w:tr>
    </w:tbl>
    <w:p w14:paraId="2E4F42A0" w14:textId="253FBED8" w:rsidR="00715EDB" w:rsidRPr="007B790F" w:rsidRDefault="007B790F" w:rsidP="007B790F">
      <w:pPr>
        <w:ind w:left="2160" w:hanging="2160"/>
        <w:jc w:val="center"/>
        <w:rPr>
          <w:b/>
          <w:bCs/>
          <w:noProof/>
        </w:rPr>
      </w:pPr>
      <w:r w:rsidRPr="002A776A">
        <w:rPr>
          <w:noProof/>
        </w:rPr>
        <w:lastRenderedPageBreak/>
        <w:t>-  End of Application  -</w:t>
      </w:r>
    </w:p>
    <w:sectPr w:rsidR="00715EDB" w:rsidRPr="007B790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06188" w14:textId="77777777" w:rsidR="00301C77" w:rsidRDefault="00301C77" w:rsidP="007B790F">
      <w:pPr>
        <w:spacing w:after="0" w:line="240" w:lineRule="auto"/>
      </w:pPr>
      <w:r>
        <w:separator/>
      </w:r>
    </w:p>
  </w:endnote>
  <w:endnote w:type="continuationSeparator" w:id="0">
    <w:p w14:paraId="0B79960D" w14:textId="77777777" w:rsidR="00301C77" w:rsidRDefault="00301C77" w:rsidP="007B7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E8851" w14:textId="6DC4993C" w:rsidR="007B790F" w:rsidRDefault="0094182E">
    <w:pPr>
      <w:pStyle w:val="Footer"/>
      <w:jc w:val="right"/>
    </w:pPr>
    <w:r w:rsidRPr="0094182E">
      <w:rPr>
        <w:noProof/>
        <w:sz w:val="12"/>
        <w:szCs w:val="12"/>
      </w:rPr>
      <w:t>(</w:t>
    </w:r>
    <w:r>
      <w:rPr>
        <w:noProof/>
        <w:sz w:val="12"/>
        <w:szCs w:val="12"/>
      </w:rPr>
      <w:t>R</w:t>
    </w:r>
    <w:r w:rsidRPr="0094182E">
      <w:rPr>
        <w:noProof/>
        <w:sz w:val="12"/>
        <w:szCs w:val="12"/>
      </w:rPr>
      <w:t>ev</w:t>
    </w:r>
    <w:r>
      <w:rPr>
        <w:noProof/>
        <w:sz w:val="12"/>
        <w:szCs w:val="12"/>
      </w:rPr>
      <w:t>.</w:t>
    </w:r>
    <w:r w:rsidRPr="0094182E">
      <w:rPr>
        <w:noProof/>
        <w:sz w:val="12"/>
        <w:szCs w:val="12"/>
      </w:rPr>
      <w:t xml:space="preserve"> 2020)</w:t>
    </w:r>
    <w:r w:rsidRPr="0094182E">
      <w:rPr>
        <w:sz w:val="12"/>
        <w:szCs w:val="12"/>
      </w:rPr>
      <w:t xml:space="preserve"> </w:t>
    </w:r>
    <w:r>
      <w:tab/>
    </w:r>
    <w:r>
      <w:tab/>
    </w:r>
    <w:r w:rsidR="007B790F">
      <w:t xml:space="preserve">Page </w:t>
    </w:r>
    <w:sdt>
      <w:sdtPr>
        <w:id w:val="8814405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B790F">
          <w:fldChar w:fldCharType="begin"/>
        </w:r>
        <w:r w:rsidR="007B790F">
          <w:instrText xml:space="preserve"> PAGE   \* MERGEFORMAT </w:instrText>
        </w:r>
        <w:r w:rsidR="007B790F">
          <w:fldChar w:fldCharType="separate"/>
        </w:r>
        <w:r w:rsidR="007B790F">
          <w:rPr>
            <w:noProof/>
          </w:rPr>
          <w:t>2</w:t>
        </w:r>
        <w:r w:rsidR="007B790F">
          <w:rPr>
            <w:noProof/>
          </w:rPr>
          <w:fldChar w:fldCharType="end"/>
        </w:r>
        <w:r w:rsidR="007B790F">
          <w:rPr>
            <w:noProof/>
          </w:rPr>
          <w:t xml:space="preserve"> of </w:t>
        </w:r>
        <w:sdt>
          <w:sdtPr>
            <w:id w:val="-1974748518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fldSimple w:instr=" NUMPAGES  \* Arabic  \* MERGEFORMAT ">
              <w:r w:rsidR="007B790F">
                <w:rPr>
                  <w:noProof/>
                </w:rPr>
                <w:t>6</w:t>
              </w:r>
            </w:fldSimple>
            <w:r>
              <w:rPr>
                <w:noProof/>
              </w:rPr>
              <w:t xml:space="preserve"> </w:t>
            </w:r>
          </w:sdtContent>
        </w:sdt>
      </w:sdtContent>
    </w:sdt>
  </w:p>
  <w:p w14:paraId="10642C98" w14:textId="1B033B0D" w:rsidR="007B790F" w:rsidRPr="007B790F" w:rsidRDefault="007B790F">
    <w:pPr>
      <w:pStyle w:val="Footer"/>
      <w:rPr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8B7A9" w14:textId="77777777" w:rsidR="00301C77" w:rsidRDefault="00301C77" w:rsidP="007B790F">
      <w:pPr>
        <w:spacing w:after="0" w:line="240" w:lineRule="auto"/>
      </w:pPr>
      <w:r>
        <w:separator/>
      </w:r>
    </w:p>
  </w:footnote>
  <w:footnote w:type="continuationSeparator" w:id="0">
    <w:p w14:paraId="3506D98A" w14:textId="77777777" w:rsidR="00301C77" w:rsidRDefault="00301C77" w:rsidP="007B7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D7955" w14:textId="327C6998" w:rsidR="00C51698" w:rsidRDefault="00C51698" w:rsidP="00C51698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8C1D1CA" wp14:editId="294D197E">
          <wp:simplePos x="0" y="0"/>
          <wp:positionH relativeFrom="column">
            <wp:posOffset>11381</wp:posOffset>
          </wp:positionH>
          <wp:positionV relativeFrom="paragraph">
            <wp:posOffset>-368788</wp:posOffset>
          </wp:positionV>
          <wp:extent cx="785446" cy="785446"/>
          <wp:effectExtent l="0" t="0" r="0" b="0"/>
          <wp:wrapNone/>
          <wp:docPr id="5" name="Picture 5" descr="ASHRAE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HRAE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446" cy="7854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noProof/>
      </w:rPr>
      <w:t xml:space="preserve">Student Activities: Undergraduate </w:t>
    </w:r>
    <w:r w:rsidRPr="00957B83">
      <w:rPr>
        <w:b/>
        <w:bCs/>
        <w:noProof/>
      </w:rPr>
      <w:t>Grant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51D0"/>
    <w:multiLevelType w:val="hybridMultilevel"/>
    <w:tmpl w:val="BA50446C"/>
    <w:lvl w:ilvl="0" w:tplc="1A5A3A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54891"/>
    <w:multiLevelType w:val="hybridMultilevel"/>
    <w:tmpl w:val="50704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62E33"/>
    <w:multiLevelType w:val="hybridMultilevel"/>
    <w:tmpl w:val="C0A0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0569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F696592C">
      <w:start w:val="3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17539"/>
    <w:multiLevelType w:val="hybridMultilevel"/>
    <w:tmpl w:val="B2CC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C3097"/>
    <w:multiLevelType w:val="hybridMultilevel"/>
    <w:tmpl w:val="98B6FB18"/>
    <w:lvl w:ilvl="0" w:tplc="1A5A3AD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6142C6"/>
    <w:multiLevelType w:val="hybridMultilevel"/>
    <w:tmpl w:val="C492A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F30E1C"/>
    <w:multiLevelType w:val="hybridMultilevel"/>
    <w:tmpl w:val="1486C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55DF5"/>
    <w:multiLevelType w:val="hybridMultilevel"/>
    <w:tmpl w:val="7AEAD418"/>
    <w:lvl w:ilvl="0" w:tplc="C532A84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90205"/>
    <w:multiLevelType w:val="hybridMultilevel"/>
    <w:tmpl w:val="E1D8AA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E010E"/>
    <w:multiLevelType w:val="hybridMultilevel"/>
    <w:tmpl w:val="0BCABA26"/>
    <w:lvl w:ilvl="0" w:tplc="1FF202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27E80"/>
    <w:multiLevelType w:val="hybridMultilevel"/>
    <w:tmpl w:val="82FC96D6"/>
    <w:lvl w:ilvl="0" w:tplc="1A5A3A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72B2D"/>
    <w:multiLevelType w:val="hybridMultilevel"/>
    <w:tmpl w:val="14A42CCE"/>
    <w:lvl w:ilvl="0" w:tplc="4E0238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E84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5208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181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8CAC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DCEE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129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844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F27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6AA2747"/>
    <w:multiLevelType w:val="hybridMultilevel"/>
    <w:tmpl w:val="08ECC0B8"/>
    <w:lvl w:ilvl="0" w:tplc="0614A2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162F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DC03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5E62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9095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D2D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3AB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E26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18EE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AF66371"/>
    <w:multiLevelType w:val="hybridMultilevel"/>
    <w:tmpl w:val="72CA3BD4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4" w15:restartNumberingAfterBreak="0">
    <w:nsid w:val="5D7C16EC"/>
    <w:multiLevelType w:val="hybridMultilevel"/>
    <w:tmpl w:val="98C8D33E"/>
    <w:lvl w:ilvl="0" w:tplc="1A5A3A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C0339"/>
    <w:multiLevelType w:val="hybridMultilevel"/>
    <w:tmpl w:val="A858E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0569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BF261D"/>
    <w:multiLevelType w:val="hybridMultilevel"/>
    <w:tmpl w:val="9A3674A0"/>
    <w:lvl w:ilvl="0" w:tplc="9E1032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B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2C2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B6D1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0E6F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94E1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3AFE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C61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509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7973D3B"/>
    <w:multiLevelType w:val="hybridMultilevel"/>
    <w:tmpl w:val="9B66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B101BB"/>
    <w:multiLevelType w:val="hybridMultilevel"/>
    <w:tmpl w:val="23385C02"/>
    <w:lvl w:ilvl="0" w:tplc="DE00569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398716">
    <w:abstractNumId w:val="17"/>
  </w:num>
  <w:num w:numId="2" w16cid:durableId="1015158429">
    <w:abstractNumId w:val="3"/>
  </w:num>
  <w:num w:numId="3" w16cid:durableId="1423836986">
    <w:abstractNumId w:val="8"/>
  </w:num>
  <w:num w:numId="4" w16cid:durableId="1009797018">
    <w:abstractNumId w:val="5"/>
  </w:num>
  <w:num w:numId="5" w16cid:durableId="674040733">
    <w:abstractNumId w:val="6"/>
  </w:num>
  <w:num w:numId="6" w16cid:durableId="1023557434">
    <w:abstractNumId w:val="12"/>
  </w:num>
  <w:num w:numId="7" w16cid:durableId="2069451119">
    <w:abstractNumId w:val="16"/>
  </w:num>
  <w:num w:numId="8" w16cid:durableId="497573823">
    <w:abstractNumId w:val="11"/>
  </w:num>
  <w:num w:numId="9" w16cid:durableId="1059743748">
    <w:abstractNumId w:val="13"/>
  </w:num>
  <w:num w:numId="10" w16cid:durableId="913975977">
    <w:abstractNumId w:val="7"/>
  </w:num>
  <w:num w:numId="11" w16cid:durableId="1941989891">
    <w:abstractNumId w:val="14"/>
  </w:num>
  <w:num w:numId="12" w16cid:durableId="1770346014">
    <w:abstractNumId w:val="4"/>
  </w:num>
  <w:num w:numId="13" w16cid:durableId="1380518884">
    <w:abstractNumId w:val="10"/>
  </w:num>
  <w:num w:numId="14" w16cid:durableId="41681863">
    <w:abstractNumId w:val="0"/>
  </w:num>
  <w:num w:numId="15" w16cid:durableId="802164032">
    <w:abstractNumId w:val="18"/>
  </w:num>
  <w:num w:numId="16" w16cid:durableId="1916166483">
    <w:abstractNumId w:val="15"/>
  </w:num>
  <w:num w:numId="17" w16cid:durableId="1506483028">
    <w:abstractNumId w:val="2"/>
  </w:num>
  <w:num w:numId="18" w16cid:durableId="1481996192">
    <w:abstractNumId w:val="1"/>
  </w:num>
  <w:num w:numId="19" w16cid:durableId="15119892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Y0tDQ3NjQ1NTFR0lEKTi0uzszPAykwqgUAtkWuUiwAAAA="/>
  </w:docVars>
  <w:rsids>
    <w:rsidRoot w:val="00957B83"/>
    <w:rsid w:val="0001243A"/>
    <w:rsid w:val="00061A25"/>
    <w:rsid w:val="000756B0"/>
    <w:rsid w:val="000E0272"/>
    <w:rsid w:val="000E1898"/>
    <w:rsid w:val="001522AA"/>
    <w:rsid w:val="001565F9"/>
    <w:rsid w:val="00173FAD"/>
    <w:rsid w:val="00177712"/>
    <w:rsid w:val="001945A1"/>
    <w:rsid w:val="001C5F80"/>
    <w:rsid w:val="001D527E"/>
    <w:rsid w:val="00231317"/>
    <w:rsid w:val="002402EF"/>
    <w:rsid w:val="002A776A"/>
    <w:rsid w:val="002E7800"/>
    <w:rsid w:val="002F039D"/>
    <w:rsid w:val="00301C77"/>
    <w:rsid w:val="00314944"/>
    <w:rsid w:val="003561C3"/>
    <w:rsid w:val="003D14F6"/>
    <w:rsid w:val="003E506F"/>
    <w:rsid w:val="004010F0"/>
    <w:rsid w:val="004275B9"/>
    <w:rsid w:val="00440054"/>
    <w:rsid w:val="00461E9A"/>
    <w:rsid w:val="00493C98"/>
    <w:rsid w:val="00510C75"/>
    <w:rsid w:val="00525A9C"/>
    <w:rsid w:val="005316F4"/>
    <w:rsid w:val="00550A47"/>
    <w:rsid w:val="00581D41"/>
    <w:rsid w:val="00585092"/>
    <w:rsid w:val="005B1BA6"/>
    <w:rsid w:val="005C0EFD"/>
    <w:rsid w:val="006000A2"/>
    <w:rsid w:val="00612E02"/>
    <w:rsid w:val="00612F44"/>
    <w:rsid w:val="006135C1"/>
    <w:rsid w:val="00654B11"/>
    <w:rsid w:val="00694E71"/>
    <w:rsid w:val="00695414"/>
    <w:rsid w:val="00696C8C"/>
    <w:rsid w:val="00715EDB"/>
    <w:rsid w:val="00745AA6"/>
    <w:rsid w:val="00747405"/>
    <w:rsid w:val="007B790F"/>
    <w:rsid w:val="007B7F15"/>
    <w:rsid w:val="007C4582"/>
    <w:rsid w:val="007E55AF"/>
    <w:rsid w:val="007F5D94"/>
    <w:rsid w:val="008676D6"/>
    <w:rsid w:val="00882C9B"/>
    <w:rsid w:val="0089588C"/>
    <w:rsid w:val="008A2AC5"/>
    <w:rsid w:val="008F148D"/>
    <w:rsid w:val="008F748F"/>
    <w:rsid w:val="0092593D"/>
    <w:rsid w:val="009339A1"/>
    <w:rsid w:val="00934125"/>
    <w:rsid w:val="0094182E"/>
    <w:rsid w:val="00947170"/>
    <w:rsid w:val="00957B83"/>
    <w:rsid w:val="009D2D3A"/>
    <w:rsid w:val="00A17DD5"/>
    <w:rsid w:val="00A76D4A"/>
    <w:rsid w:val="00A934CC"/>
    <w:rsid w:val="00AC168D"/>
    <w:rsid w:val="00AD169A"/>
    <w:rsid w:val="00B10B47"/>
    <w:rsid w:val="00B159F7"/>
    <w:rsid w:val="00B7482B"/>
    <w:rsid w:val="00B802C5"/>
    <w:rsid w:val="00B8691D"/>
    <w:rsid w:val="00B93F8A"/>
    <w:rsid w:val="00C0550F"/>
    <w:rsid w:val="00C51698"/>
    <w:rsid w:val="00CA4153"/>
    <w:rsid w:val="00CB47D2"/>
    <w:rsid w:val="00CD643E"/>
    <w:rsid w:val="00D225AB"/>
    <w:rsid w:val="00D62B1D"/>
    <w:rsid w:val="00DD0D77"/>
    <w:rsid w:val="00DE5D48"/>
    <w:rsid w:val="00DF2722"/>
    <w:rsid w:val="00E05223"/>
    <w:rsid w:val="00E054DB"/>
    <w:rsid w:val="00E23FA5"/>
    <w:rsid w:val="00E47E59"/>
    <w:rsid w:val="00E94C64"/>
    <w:rsid w:val="00F21A39"/>
    <w:rsid w:val="00F61061"/>
    <w:rsid w:val="00F63635"/>
    <w:rsid w:val="00F95BC5"/>
    <w:rsid w:val="00FB0DAE"/>
    <w:rsid w:val="00FB60C0"/>
    <w:rsid w:val="00FD3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CA2B35"/>
  <w15:chartTrackingRefBased/>
  <w15:docId w15:val="{8C62D80B-70F0-4103-9268-20886B058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B83"/>
    <w:pPr>
      <w:ind w:left="720"/>
      <w:contextualSpacing/>
    </w:pPr>
  </w:style>
  <w:style w:type="table" w:styleId="TableGrid">
    <w:name w:val="Table Grid"/>
    <w:basedOn w:val="TableNormal"/>
    <w:uiPriority w:val="39"/>
    <w:rsid w:val="00715E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0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0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A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4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27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1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15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7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90F"/>
  </w:style>
  <w:style w:type="paragraph" w:styleId="Footer">
    <w:name w:val="footer"/>
    <w:basedOn w:val="Normal"/>
    <w:link w:val="FooterChar"/>
    <w:uiPriority w:val="99"/>
    <w:unhideWhenUsed/>
    <w:rsid w:val="007B7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90F"/>
  </w:style>
  <w:style w:type="character" w:styleId="FollowedHyperlink">
    <w:name w:val="FollowedHyperlink"/>
    <w:basedOn w:val="DefaultParagraphFont"/>
    <w:uiPriority w:val="99"/>
    <w:semiHidden/>
    <w:unhideWhenUsed/>
    <w:rsid w:val="00DF27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671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8085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220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300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583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387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5962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0591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75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6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5807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4893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371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shrae.org/communities/student-zone/scholarships-and-grants/about-undergraduate-program-equipment-gran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shrae.org/communities/student-zone/scholarships-and-grants/about-undergraduate-program-equipment-gra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FAEF3800F2F46911A2EF660985920" ma:contentTypeVersion="11" ma:contentTypeDescription="Create a new document." ma:contentTypeScope="" ma:versionID="ed07eaa6b4ab09c47c74e19754f1101c">
  <xsd:schema xmlns:xsd="http://www.w3.org/2001/XMLSchema" xmlns:xs="http://www.w3.org/2001/XMLSchema" xmlns:p="http://schemas.microsoft.com/office/2006/metadata/properties" xmlns:ns3="a1c23cfe-56ce-4208-9ec9-dfd3650ce26c" xmlns:ns4="8e9197ff-386c-4c9f-9066-e63a98d3a2b9" targetNamespace="http://schemas.microsoft.com/office/2006/metadata/properties" ma:root="true" ma:fieldsID="cd747fc17b1b42c7d43f379f8d208ac7" ns3:_="" ns4:_="">
    <xsd:import namespace="a1c23cfe-56ce-4208-9ec9-dfd3650ce26c"/>
    <xsd:import namespace="8e9197ff-386c-4c9f-9066-e63a98d3a2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c23cfe-56ce-4208-9ec9-dfd3650ce2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197ff-386c-4c9f-9066-e63a98d3a2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C5BC4B-6132-4FCC-8344-1AF455F6F2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BEA6F0-E987-4D77-9AD2-7171104389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E36331-5431-420D-B38D-3414FC469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c23cfe-56ce-4208-9ec9-dfd3650ce26c"/>
    <ds:schemaRef ds:uri="8e9197ff-386c-4c9f-9066-e63a98d3a2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A1F2A3-21B9-44BD-A61A-76EA631C17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Duffy</dc:creator>
  <cp:keywords/>
  <dc:description/>
  <cp:lastModifiedBy>Thomson, Katie</cp:lastModifiedBy>
  <cp:revision>2</cp:revision>
  <dcterms:created xsi:type="dcterms:W3CDTF">2023-09-06T15:41:00Z</dcterms:created>
  <dcterms:modified xsi:type="dcterms:W3CDTF">2023-09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FAEF3800F2F46911A2EF660985920</vt:lpwstr>
  </property>
</Properties>
</file>